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1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title: Final paper guide for PS 531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br/>
        <w:t>date: Spring 2018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br/>
        <w:t>author: Jake Bowers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br/>
        <w:t>bibliography: finalpaperguide2013_biber.bib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0"/>
        <w:rPr>
          <w:rFonts w:ascii="Georgia" w:eastAsia="Times New Roman" w:hAnsi="Georgia" w:cs="Segoe UI"/>
          <w:b/>
          <w:bCs/>
          <w:kern w:val="36"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kern w:val="36"/>
          <w:sz w:val="20"/>
          <w:szCs w:val="20"/>
        </w:rPr>
        <w:t>Introduction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The paper in this class is a methods paper and a term paper. As a term paper it should show that you understand the key concepts from the course. As a methods paper, it should explain the methods and evaluate them. Since it has the potential to something you publish as a part of another paper or even as a </w:t>
      </w:r>
      <w:proofErr w:type="spellStart"/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stand alone</w:t>
      </w:r>
      <w:proofErr w:type="spellEnd"/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methods paper, it should look professional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When I grade your paper, I ask myself: </w:t>
      </w:r>
      <w:r w:rsidRPr="00BC53C5">
        <w:rPr>
          <w:rFonts w:ascii="Georgia" w:eastAsia="Times New Roman" w:hAnsi="Georgia" w:cs="Segoe UI"/>
          <w:b/>
          <w:sz w:val="20"/>
          <w:szCs w:val="20"/>
        </w:rPr>
        <w:t>did the writer explain the methods clearly so that someone who is not a specialist can understand them?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 (this is the same question we ask of methods papers submitted for publication) </w:t>
      </w:r>
      <w:r w:rsidRPr="00BC53C5">
        <w:rPr>
          <w:rFonts w:ascii="Georgia" w:eastAsia="Times New Roman" w:hAnsi="Georgia" w:cs="Segoe UI"/>
          <w:b/>
          <w:sz w:val="20"/>
          <w:szCs w:val="20"/>
        </w:rPr>
        <w:t>did the writer show understanding of the key concepts in the course?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Here is a rough rubric. If you are doing a replication, then these are questions you may be asking about the paper that you are replicating and answering as you propose your own approaches (or as you agree with and justify</w:t>
      </w:r>
      <w:r w:rsidR="00467D47">
        <w:rPr>
          <w:rFonts w:ascii="Georgia" w:eastAsia="Times New Roman" w:hAnsi="Georgia" w:cs="Segoe UI"/>
          <w:sz w:val="20"/>
          <w:szCs w:val="20"/>
        </w:rPr>
        <w:t xml:space="preserve"> the given approach). Each item </w:t>
      </w:r>
      <w:r w:rsidRPr="00BC53C5">
        <w:rPr>
          <w:rFonts w:ascii="Georgia" w:eastAsia="Times New Roman" w:hAnsi="Georgia" w:cs="Segoe UI"/>
          <w:sz w:val="20"/>
          <w:szCs w:val="20"/>
        </w:rPr>
        <w:t>receives equal weight in the final g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rade (except the code appendix,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which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recieves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half weight). When I came up with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rubric, I was </w:t>
      </w:r>
      <w:r w:rsidRPr="00BC53C5">
        <w:rPr>
          <w:rFonts w:ascii="Georgia" w:eastAsia="Times New Roman" w:hAnsi="Georgia" w:cs="Segoe UI"/>
          <w:sz w:val="20"/>
          <w:szCs w:val="20"/>
        </w:rPr>
        <w:t>thinking especially about the reading from </w:t>
      </w:r>
      <w:hyperlink r:id="rId5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ber</w:t>
        </w:r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k</w:t>
        </w:r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04</w:t>
        </w:r>
      </w:hyperlink>
      <w:r w:rsidR="003858FC">
        <w:rPr>
          <w:rFonts w:ascii="Georgia" w:eastAsia="Times New Roman" w:hAnsi="Georgia" w:cs="Segoe UI"/>
          <w:sz w:val="20"/>
          <w:szCs w:val="20"/>
        </w:rPr>
        <w:t> and</w:t>
      </w:r>
      <w:hyperlink r:id="rId6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n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:2004 </w:t>
      </w:r>
      <w:hyperlink r:id="rId7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</w:t>
        </w:r>
      </w:hyperlink>
      <w:r w:rsidR="002762E3">
        <w:rPr>
          <w:rFonts w:ascii="Georgia" w:eastAsia="Times New Roman" w:hAnsi="Georgia" w:cs="Segoe UI"/>
          <w:sz w:val="20"/>
          <w:szCs w:val="20"/>
        </w:rPr>
        <w:t>n</w:t>
      </w:r>
      <w:r w:rsidRPr="00BC53C5">
        <w:rPr>
          <w:rFonts w:ascii="Georgia" w:eastAsia="Times New Roman" w:hAnsi="Georgia" w:cs="Segoe UI"/>
          <w:sz w:val="20"/>
          <w:szCs w:val="20"/>
        </w:rPr>
        <w:t>:02, @achen86, </w:t>
      </w:r>
      <w:hyperlink r:id="rId8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n82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: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riting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Can I read your writing? Is your paper written clearly? [I agree</w:t>
      </w:r>
      <w:r w:rsidRPr="00BC53C5">
        <w:rPr>
          <w:rFonts w:ascii="Georgia" w:eastAsia="Times New Roman" w:hAnsi="Georgia" w:cs="Segoe UI"/>
          <w:sz w:val="20"/>
          <w:szCs w:val="20"/>
        </w:rPr>
        <w:br/>
        <w:t>with @howardsbecker1986a’s analysis of the evils of passive voi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the literature review.]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escription</w:t>
      </w:r>
      <w:bookmarkStart w:id="0" w:name="_GoBack"/>
      <w:bookmarkEnd w:id="0"/>
    </w:p>
    <w:p w:rsidR="003858FC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hy are you doing description? How useful is your description? If you a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describing a kind of partial or adjusted relationship, how meaningful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believable is your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adjustment?^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[Recall that "adjustment" is "controlling for"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 a linear model or "matching on" or "weighting by" or "stratifying on" etc..]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hy did you summarize your outcome variable 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s you did? Recall that a linear </w:t>
      </w:r>
      <w:r w:rsidRPr="00BC53C5">
        <w:rPr>
          <w:rFonts w:ascii="Georgia" w:eastAsia="Times New Roman" w:hAnsi="Georgia" w:cs="Segoe UI"/>
          <w:sz w:val="20"/>
          <w:szCs w:val="20"/>
        </w:rPr>
        <w:t>model is a summary of an outcome variable 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s it relates to values of other </w:t>
      </w:r>
      <w:r w:rsidRPr="00BC53C5">
        <w:rPr>
          <w:rFonts w:ascii="Georgia" w:eastAsia="Times New Roman" w:hAnsi="Georgia" w:cs="Segoe UI"/>
          <w:sz w:val="20"/>
          <w:szCs w:val="20"/>
        </w:rPr>
        <w:t>variables. Subsidiary points here. Do you think about stuff like influenti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al points, extrapolation, </w:t>
      </w:r>
      <w:r w:rsidRPr="00BC53C5">
        <w:rPr>
          <w:rFonts w:ascii="Georgia" w:eastAsia="Times New Roman" w:hAnsi="Georgia" w:cs="Segoe UI"/>
          <w:sz w:val="20"/>
          <w:szCs w:val="20"/>
        </w:rPr>
        <w:t>interpolation, meaningfulness of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“controlling for”, overfitting?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Statistical Inference I: Fundamentals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hy are you doing statistical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inference? Recall "statistical </w:t>
      </w:r>
      <w:r w:rsidRPr="00BC53C5">
        <w:rPr>
          <w:rFonts w:ascii="Georgia" w:eastAsia="Times New Roman" w:hAnsi="Georgia" w:cs="Segoe UI"/>
          <w:sz w:val="20"/>
          <w:szCs w:val="20"/>
        </w:rPr>
        <w:t>inference” means hypothesis tes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ting as single hypotheses using </w:t>
      </w:r>
      <w:r w:rsidRPr="00BC53C5">
        <w:rPr>
          <w:rFonts w:ascii="Georgia" w:eastAsia="Times New Roman" w:hAnsi="Georgia" w:cs="Segoe UI"/>
          <w:sz w:val="20"/>
          <w:szCs w:val="20"/>
        </w:rPr>
        <w:t>$p$-values or as collections of hypotheses not-rejected at so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$\alpha$-level of significance as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confidence intervals. What are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you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nfering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to (i.e. wh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t is your target of statistical </w:t>
      </w:r>
      <w:r w:rsidRPr="00BC53C5">
        <w:rPr>
          <w:rFonts w:ascii="Georgia" w:eastAsia="Times New Roman" w:hAnsi="Georgia" w:cs="Segoe UI"/>
          <w:sz w:val="20"/>
          <w:szCs w:val="20"/>
        </w:rPr>
        <w:t>inference? is it potential outcomes? a population? a model (likelihood, fully Bayesian)?)?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Statistical Inference II: Justification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How are you justifying the statistic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l inference that you are doing? </w:t>
      </w:r>
      <w:r w:rsidRPr="00BC53C5">
        <w:rPr>
          <w:rFonts w:ascii="Georgia" w:eastAsia="Times New Roman" w:hAnsi="Georgia" w:cs="Segoe UI"/>
          <w:sz w:val="20"/>
          <w:szCs w:val="20"/>
        </w:rPr>
        <w:t>What kind of repeated procedure (physical or th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eoretical (i.e. model based) or </w:t>
      </w:r>
      <w:r w:rsidRPr="00BC53C5">
        <w:rPr>
          <w:rFonts w:ascii="Georgia" w:eastAsia="Times New Roman" w:hAnsi="Georgia" w:cs="Segoe UI"/>
          <w:sz w:val="20"/>
          <w:szCs w:val="20"/>
        </w:rPr>
        <w:t>imaginary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) makes it such that your study </w:t>
      </w:r>
      <w:r w:rsidRPr="00BC53C5">
        <w:rPr>
          <w:rFonts w:ascii="Georgia" w:eastAsia="Times New Roman" w:hAnsi="Georgia" w:cs="Segoe UI"/>
          <w:sz w:val="20"/>
          <w:szCs w:val="20"/>
        </w:rPr>
        <w:t>could hav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e turned out </w:t>
      </w:r>
      <w:r w:rsidRPr="00BC53C5">
        <w:rPr>
          <w:rFonts w:ascii="Georgia" w:eastAsia="Times New Roman" w:hAnsi="Georgia" w:cs="Segoe UI"/>
          <w:sz w:val="20"/>
          <w:szCs w:val="20"/>
        </w:rPr>
        <w:t>otherwise?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Statistical Inference III: Assessment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Can you provide evidence that your st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atistical inferential procedure </w:t>
      </w:r>
      <w:r w:rsidRPr="00BC53C5">
        <w:rPr>
          <w:rFonts w:ascii="Georgia" w:eastAsia="Times New Roman" w:hAnsi="Georgia" w:cs="Segoe UI"/>
          <w:sz w:val="20"/>
          <w:szCs w:val="20"/>
        </w:rPr>
        <w:t>fulfills its promises? Is the no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minal size of Type I errors the </w:t>
      </w:r>
      <w:r w:rsidRPr="00BC53C5">
        <w:rPr>
          <w:rFonts w:ascii="Georgia" w:eastAsia="Times New Roman" w:hAnsi="Georgia" w:cs="Segoe UI"/>
          <w:sz w:val="20"/>
          <w:szCs w:val="20"/>
        </w:rPr>
        <w:t>same as the realized size of Type I errors? If you need a centr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mit theorem type of argument, can you justify it? If you are estimating something that you do not fully observe, is the estimation procedure/estimator unbiased and/or consistent and/or otherwise excellent in terms of mean squared error (i.e. trading bias for precision)?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Final Paper Guide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id you follow this guide?</w:t>
      </w:r>
    </w:p>
    <w:p w:rsidR="00BC53C5" w:rsidRPr="00BC53C5" w:rsidRDefault="00BC53C5" w:rsidP="00BC53C5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Code Appendix / Good Relationship with Future Self</w:t>
      </w:r>
    </w:p>
    <w:p w:rsid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o you include an appendix that I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could use to re-run </w:t>
      </w:r>
      <w:proofErr w:type="gramStart"/>
      <w:r w:rsidR="003858FC">
        <w:rPr>
          <w:rFonts w:ascii="Georgia" w:eastAsia="Times New Roman" w:hAnsi="Georgia" w:cs="Segoe UI"/>
          <w:sz w:val="20"/>
          <w:szCs w:val="20"/>
        </w:rPr>
        <w:t>all of</w:t>
      </w:r>
      <w:proofErr w:type="gramEnd"/>
      <w:r w:rsidR="003858FC">
        <w:rPr>
          <w:rFonts w:ascii="Georgia" w:eastAsia="Times New Roman" w:hAnsi="Georgia" w:cs="Segoe UI"/>
          <w:sz w:val="20"/>
          <w:szCs w:val="20"/>
        </w:rPr>
        <w:t xml:space="preserve"> the </w:t>
      </w:r>
      <w:r w:rsidRPr="00BC53C5">
        <w:rPr>
          <w:rFonts w:ascii="Georgia" w:eastAsia="Times New Roman" w:hAnsi="Georgia" w:cs="Segoe UI"/>
          <w:sz w:val="20"/>
          <w:szCs w:val="20"/>
        </w:rPr>
        <w:t>analyses presented in your paper 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t one go? That is, it must be a </w:t>
      </w:r>
      <w:r w:rsidRPr="00BC53C5">
        <w:rPr>
          <w:rFonts w:ascii="Georgia" w:eastAsia="Times New Roman" w:hAnsi="Georgia" w:cs="Segoe UI"/>
          <w:sz w:val="20"/>
          <w:szCs w:val="20"/>
        </w:rPr>
        <w:t>complete script, not a set of pieces that would require me to know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how to cut and paste. Do you show that you have read Bowers and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Voors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(2017) on data analytic workflow?</w:t>
      </w:r>
    </w:p>
    <w:p w:rsidR="003858FC" w:rsidRPr="00BC53C5" w:rsidRDefault="003858FC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What follows is more discussion about those general points.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1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Data summaries should reflect substantive question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First and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foremost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data summaries (like linear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regression coefficients) ought </w:t>
      </w:r>
      <w:r w:rsidRPr="00BC53C5">
        <w:rPr>
          <w:rFonts w:ascii="Georgia" w:eastAsia="Times New Roman" w:hAnsi="Georgia" w:cs="Segoe UI"/>
          <w:sz w:val="20"/>
          <w:szCs w:val="20"/>
        </w:rPr>
        <w:t>to actually present the comparisons that we ar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using to make claims, that are </w:t>
      </w:r>
      <w:r w:rsidRPr="00BC53C5">
        <w:rPr>
          <w:rFonts w:ascii="Georgia" w:eastAsia="Times New Roman" w:hAnsi="Georgia" w:cs="Segoe UI"/>
          <w:sz w:val="20"/>
          <w:szCs w:val="20"/>
        </w:rPr>
        <w:t>implied by theory and explanation. Implications of this:</w:t>
      </w:r>
    </w:p>
    <w:p w:rsidR="00BC53C5" w:rsidRDefault="00BC53C5" w:rsidP="00BC53C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f your claims are about democracy b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ut your variable records amount </w:t>
      </w:r>
      <w:r w:rsidRPr="00BC53C5">
        <w:rPr>
          <w:rFonts w:ascii="Georgia" w:eastAsia="Times New Roman" w:hAnsi="Georgia" w:cs="Segoe UI"/>
          <w:sz w:val="20"/>
          <w:szCs w:val="20"/>
        </w:rPr>
        <w:t>of chocolate ice cream eaten per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capita you have a lot to do to </w:t>
      </w:r>
      <w:r w:rsidRPr="00BC53C5">
        <w:rPr>
          <w:rFonts w:ascii="Georgia" w:eastAsia="Times New Roman" w:hAnsi="Georgia" w:cs="Segoe UI"/>
          <w:sz w:val="20"/>
          <w:szCs w:val="20"/>
        </w:rPr>
        <w:t>convince us that democracy is reas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onably represented by chocolate </w:t>
      </w:r>
      <w:r w:rsidRPr="00BC53C5">
        <w:rPr>
          <w:rFonts w:ascii="Georgia" w:eastAsia="Times New Roman" w:hAnsi="Georgia" w:cs="Segoe UI"/>
          <w:sz w:val="20"/>
          <w:szCs w:val="20"/>
        </w:rPr>
        <w:t>ice cream eating. If this statem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nt seems overly self-evident or </w:t>
      </w:r>
      <w:r w:rsidRPr="00BC53C5">
        <w:rPr>
          <w:rFonts w:ascii="Georgia" w:eastAsia="Times New Roman" w:hAnsi="Georgia" w:cs="Segoe UI"/>
          <w:sz w:val="20"/>
          <w:szCs w:val="20"/>
        </w:rPr>
        <w:t>simple, read @adcocoll:2001 and s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ee especially their Figure 1 on </w:t>
      </w:r>
      <w:r w:rsidRPr="00BC53C5">
        <w:rPr>
          <w:rFonts w:ascii="Georgia" w:eastAsia="Times New Roman" w:hAnsi="Georgia" w:cs="Segoe UI"/>
          <w:sz w:val="20"/>
          <w:szCs w:val="20"/>
        </w:rPr>
        <w:t>measurement.</w:t>
      </w:r>
    </w:p>
    <w:p w:rsidR="003858FC" w:rsidRPr="00BC53C5" w:rsidRDefault="003858FC" w:rsidP="003858FC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</w:p>
    <w:p w:rsidR="00BC53C5" w:rsidRPr="00BC53C5" w:rsidRDefault="00BC53C5" w:rsidP="00BC53C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s your concern about the total relat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ionship between X and Y, or the </w:t>
      </w:r>
      <w:r w:rsidRPr="00BC53C5">
        <w:rPr>
          <w:rFonts w:ascii="Georgia" w:eastAsia="Times New Roman" w:hAnsi="Georgia" w:cs="Segoe UI"/>
          <w:sz w:val="20"/>
          <w:szCs w:val="20"/>
        </w:rPr>
        <w:t>partial relationship? Recall that 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partial relationship is always </w:t>
      </w:r>
      <w:r w:rsidRPr="00BC53C5">
        <w:rPr>
          <w:rFonts w:ascii="Georgia" w:eastAsia="Times New Roman" w:hAnsi="Georgia" w:cs="Segoe UI"/>
          <w:sz w:val="20"/>
          <w:szCs w:val="20"/>
        </w:rPr>
        <w:t>defined relative to some specific other set of v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riables and </w:t>
      </w:r>
      <w:r w:rsidRPr="00BC53C5">
        <w:rPr>
          <w:rFonts w:ascii="Georgia" w:eastAsia="Times New Roman" w:hAnsi="Georgia" w:cs="Segoe UI"/>
          <w:sz w:val="20"/>
          <w:szCs w:val="20"/>
        </w:rPr>
        <w:t>functional form. If it is about the t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otal relationship, then why are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there control variables in your 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model? If it is about a partial </w:t>
      </w:r>
      <w:r w:rsidRPr="00BC53C5">
        <w:rPr>
          <w:rFonts w:ascii="Georgia" w:eastAsia="Times New Roman" w:hAnsi="Georgia" w:cs="Segoe UI"/>
          <w:sz w:val="20"/>
          <w:szCs w:val="20"/>
        </w:rPr>
        <w:t>relationship, then how can you guard against (a) interpolation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extrapolation of the kind discussed in @gelm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an2007dau; (b)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multi-dimensional influential points 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(i.e. points which would not be </w:t>
      </w:r>
      <w:r w:rsidRPr="00BC53C5">
        <w:rPr>
          <w:rFonts w:ascii="Georgia" w:eastAsia="Times New Roman" w:hAnsi="Georgia" w:cs="Segoe UI"/>
          <w:sz w:val="20"/>
          <w:szCs w:val="20"/>
        </w:rPr>
        <w:t>influential were it not for the addition of terms to your model);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(c) othe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icronumerosity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and ov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rfitting problems that occur as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models become more complex [i.e. it does 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not take a lot of data to 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tell us something precise about as 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single difference of means, but </w:t>
      </w:r>
      <w:r w:rsidRPr="00BC53C5">
        <w:rPr>
          <w:rFonts w:ascii="Georgia" w:eastAsia="Times New Roman" w:hAnsi="Georgia" w:cs="Segoe UI"/>
          <w:sz w:val="20"/>
          <w:szCs w:val="20"/>
        </w:rPr>
        <w:t>it takes ever more data to t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ll us something precise about a </w:t>
      </w:r>
      <w:r w:rsidRPr="00BC53C5">
        <w:rPr>
          <w:rFonts w:ascii="Georgia" w:eastAsia="Times New Roman" w:hAnsi="Georgia" w:cs="Segoe UI"/>
          <w:sz w:val="20"/>
          <w:szCs w:val="20"/>
        </w:rPr>
        <w:t>difference of means conditioning on the kitchen sink.] [^2]</w:t>
      </w:r>
    </w:p>
    <w:p w:rsidR="00BC53C5" w:rsidRDefault="00BC53C5" w:rsidP="00BC53C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f your data summary mostly reflects the i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nfluence of just one </w:t>
      </w:r>
      <w:r w:rsidRPr="00BC53C5">
        <w:rPr>
          <w:rFonts w:ascii="Georgia" w:eastAsia="Times New Roman" w:hAnsi="Georgia" w:cs="Segoe UI"/>
          <w:sz w:val="20"/>
          <w:szCs w:val="20"/>
        </w:rPr>
        <w:t>observation, then you don’t really h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ve a very good summary, do you? </w:t>
      </w:r>
      <w:r w:rsidRPr="00BC53C5">
        <w:rPr>
          <w:rFonts w:ascii="Georgia" w:eastAsia="Times New Roman" w:hAnsi="Georgia" w:cs="Segoe UI"/>
          <w:sz w:val="20"/>
          <w:szCs w:val="20"/>
        </w:rPr>
        <w:t>That is, your summary does not ref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lect the substantive comparison </w:t>
      </w:r>
      <w:r w:rsidRPr="00BC53C5">
        <w:rPr>
          <w:rFonts w:ascii="Georgia" w:eastAsia="Times New Roman" w:hAnsi="Georgia" w:cs="Segoe UI"/>
          <w:sz w:val="20"/>
          <w:szCs w:val="20"/>
        </w:rPr>
        <w:t>you care about but rather it tells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us a lot about Sweden. So here </w:t>
      </w:r>
      <w:r w:rsidRPr="00BC53C5">
        <w:rPr>
          <w:rFonts w:ascii="Georgia" w:eastAsia="Times New Roman" w:hAnsi="Georgia" w:cs="Segoe UI"/>
          <w:sz w:val="20"/>
          <w:szCs w:val="20"/>
        </w:rPr>
        <w:t>you must be alert to issues of infl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uential points and overfitting, </w:t>
      </w:r>
      <w:r w:rsidRPr="00BC53C5">
        <w:rPr>
          <w:rFonts w:ascii="Georgia" w:eastAsia="Times New Roman" w:hAnsi="Georgia" w:cs="Segoe UI"/>
          <w:sz w:val="20"/>
          <w:szCs w:val="20"/>
        </w:rPr>
        <w:t>too.</w:t>
      </w:r>
    </w:p>
    <w:p w:rsidR="003858FC" w:rsidRPr="00BC53C5" w:rsidRDefault="003858FC" w:rsidP="003858FC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1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Statistical inferences about data summaries should have clear targets of inference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hy are you doing statistical inferenc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 at all? What is unobserved and </w:t>
      </w:r>
      <w:r w:rsidRPr="00BC53C5">
        <w:rPr>
          <w:rFonts w:ascii="Georgia" w:eastAsia="Times New Roman" w:hAnsi="Georgia" w:cs="Segoe UI"/>
          <w:sz w:val="20"/>
          <w:szCs w:val="20"/>
        </w:rPr>
        <w:t>stochastic that demands your gu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essing? Are you asking about an </w:t>
      </w:r>
      <w:r w:rsidRPr="00BC53C5">
        <w:rPr>
          <w:rFonts w:ascii="Georgia" w:eastAsia="Times New Roman" w:hAnsi="Georgia" w:cs="Segoe UI"/>
          <w:sz w:val="20"/>
          <w:szCs w:val="20"/>
        </w:rPr>
        <w:t>unobserved population? About a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n unobserved series of repeated </w:t>
      </w:r>
      <w:r w:rsidRPr="00BC53C5">
        <w:rPr>
          <w:rFonts w:ascii="Georgia" w:eastAsia="Times New Roman" w:hAnsi="Georgia" w:cs="Segoe UI"/>
          <w:sz w:val="20"/>
          <w:szCs w:val="20"/>
        </w:rPr>
        <w:t>experiments? About your own (or the fie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ld’s own) prior beliefs? If you </w:t>
      </w:r>
      <w:r w:rsidRPr="00BC53C5">
        <w:rPr>
          <w:rFonts w:ascii="Georgia" w:eastAsia="Times New Roman" w:hAnsi="Georgia" w:cs="Segoe UI"/>
          <w:sz w:val="20"/>
          <w:szCs w:val="20"/>
        </w:rPr>
        <w:t>can answer this question without sayi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ng, “Journal editors make me do </w:t>
      </w:r>
      <w:r w:rsidRPr="00BC53C5">
        <w:rPr>
          <w:rFonts w:ascii="Georgia" w:eastAsia="Times New Roman" w:hAnsi="Georgia" w:cs="Segoe UI"/>
          <w:sz w:val="20"/>
          <w:szCs w:val="20"/>
        </w:rPr>
        <w:t>it.” then you have a clear target of statistical inference. The point</w:t>
      </w:r>
      <w:r w:rsidRPr="00BC53C5">
        <w:rPr>
          <w:rFonts w:ascii="Georgia" w:eastAsia="Times New Roman" w:hAnsi="Georgia" w:cs="Segoe UI"/>
          <w:sz w:val="20"/>
          <w:szCs w:val="20"/>
        </w:rPr>
        <w:br/>
        <w:t>here is not for you to solve the d</w:t>
      </w:r>
      <w:r w:rsidR="003858FC">
        <w:rPr>
          <w:rFonts w:ascii="Georgia" w:eastAsia="Times New Roman" w:hAnsi="Georgia" w:cs="Segoe UI"/>
          <w:sz w:val="20"/>
          <w:szCs w:val="20"/>
        </w:rPr>
        <w:t xml:space="preserve">eep problem of what statistical </w:t>
      </w:r>
      <w:r w:rsidRPr="00BC53C5">
        <w:rPr>
          <w:rFonts w:ascii="Georgia" w:eastAsia="Times New Roman" w:hAnsi="Georgia" w:cs="Segoe UI"/>
          <w:sz w:val="20"/>
          <w:szCs w:val="20"/>
        </w:rPr>
        <w:t>inference means, but to show thoughtful engagement with the issues.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1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P</w:t>
      </w:r>
      <w:r w:rsidR="003858FC">
        <w:rPr>
          <w:rFonts w:ascii="Georgia" w:eastAsia="Times New Roman" w:hAnsi="Georgia" w:cs="Segoe UI"/>
          <w:b/>
          <w:bCs/>
          <w:sz w:val="20"/>
          <w:szCs w:val="20"/>
        </w:rPr>
        <w:t>r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ocedures for making statistical inferences ought to fulfill their promis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Now that you know why you want to do statistical inference, the next question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i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whether or not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your chosen statistical inference machine works well given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 design and data. In this class we learned about three targets of inferen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then we learned about four ways to approximate these targets. The main big</w:t>
      </w:r>
      <w:r w:rsidRPr="00BC53C5">
        <w:rPr>
          <w:rFonts w:ascii="Georgia" w:eastAsia="Times New Roman" w:hAnsi="Georgia" w:cs="Segoe UI"/>
          <w:sz w:val="20"/>
          <w:szCs w:val="20"/>
        </w:rPr>
        <w:br/>
        <w:t>question here is whether the actual performance of the testing procedure th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size</w:t>
      </w:r>
      <w:r w:rsidRPr="00BC53C5">
        <w:rPr>
          <w:rFonts w:ascii="Georgia" w:eastAsia="Times New Roman" w:hAnsi="Georgia" w:cs="Segoe UI"/>
          <w:sz w:val="20"/>
          <w:szCs w:val="20"/>
        </w:rPr>
        <w:t> of the test accords with the promised false rejection rate th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level</w:t>
      </w:r>
      <w:r w:rsidRPr="00BC53C5">
        <w:rPr>
          <w:rFonts w:ascii="Georgia" w:eastAsia="Times New Roman" w:hAnsi="Georgia" w:cs="Segoe UI"/>
          <w:sz w:val="20"/>
          <w:szCs w:val="20"/>
        </w:rPr>
        <w:t> of the test (recall that confidence intervals are collections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tests and that "coverage" is just another way to talk about these concepts).</w:t>
      </w:r>
      <w:r w:rsidRPr="00BC53C5">
        <w:rPr>
          <w:rFonts w:ascii="Georgia" w:eastAsia="Times New Roman" w:hAnsi="Georgia" w:cs="Segoe UI"/>
          <w:sz w:val="20"/>
          <w:szCs w:val="20"/>
        </w:rPr>
        <w:br/>
        <w:t>One way to engage that question is to ask whether the sampling distribution,</w:t>
      </w:r>
      <w:r w:rsidRPr="00BC53C5">
        <w:rPr>
          <w:rFonts w:ascii="Georgia" w:eastAsia="Times New Roman" w:hAnsi="Georgia" w:cs="Segoe UI"/>
          <w:sz w:val="20"/>
          <w:szCs w:val="20"/>
        </w:rPr>
        <w:br/>
        <w:t>randomization distribution, or posterior distribution is the shape that 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approximations assume. Across repeated samples/repeated experiments ar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$t$-statistics really $t$-distributed? Are the $z$-statistic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really Normally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br/>
        <w:t>distributed? Since we tend to use approximations which themselves requi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certain simplifications and assumptions, we ask whether such secondary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tertiary type of assumptions are credible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prima facie</w:t>
      </w:r>
      <w:r w:rsidRPr="00BC53C5">
        <w:rPr>
          <w:rFonts w:ascii="Georgia" w:eastAsia="Times New Roman" w:hAnsi="Georgia" w:cs="Segoe UI"/>
          <w:sz w:val="20"/>
          <w:szCs w:val="20"/>
        </w:rPr>
        <w:t> and then we might</w:t>
      </w:r>
      <w:r w:rsidRPr="00BC53C5">
        <w:rPr>
          <w:rFonts w:ascii="Georgia" w:eastAsia="Times New Roman" w:hAnsi="Georgia" w:cs="Segoe UI"/>
          <w:sz w:val="20"/>
          <w:szCs w:val="20"/>
        </w:rPr>
        <w:br/>
        <w:t>assess such a hunch using simulations as we have done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Target 1: a population of units (moments in time, people, country-years, ...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n the ideal case, we can take many samples in the same way without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placement from the same population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Since we never have this situation, instead we approximate this target</w:t>
      </w:r>
      <w:r w:rsidRPr="00BC53C5">
        <w:rPr>
          <w:rFonts w:ascii="Georgia" w:eastAsia="Times New Roman" w:hAnsi="Georgia" w:cs="Segoe UI"/>
          <w:sz w:val="20"/>
          <w:szCs w:val="20"/>
        </w:rPr>
        <w:br/>
        <w:t>of inference (the population) by repeatedly sampling from our sample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same way that we sampled from the population [all we need is th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 xml:space="preserve">rule by which we did the sampling, not the list of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all of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the units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population]. (The bootstrap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It turns out that if our rule was an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kind of rule and our sampl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were large but very small relative to the population, then we can know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at our sampling distribution is Normal (and if we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have to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estimat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pread of the Normal distribution then this sampling distribution is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$t$ distribution). (Central Limit Theorems, Asymptotic theory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nd, even if didn’t know how our units were sampled, but we did know how</w:t>
      </w:r>
      <w:r w:rsidRPr="00BC53C5">
        <w:rPr>
          <w:rFonts w:ascii="Georgia" w:eastAsia="Times New Roman" w:hAnsi="Georgia" w:cs="Segoe UI"/>
          <w:sz w:val="20"/>
          <w:szCs w:val="20"/>
        </w:rPr>
        <w:br/>
        <w:t>our outcome variable took on the values it does, then we can proceed as</w:t>
      </w:r>
      <w:r w:rsidRPr="00BC53C5">
        <w:rPr>
          <w:rFonts w:ascii="Georgia" w:eastAsia="Times New Roman" w:hAnsi="Georgia" w:cs="Segoe UI"/>
          <w:sz w:val="20"/>
          <w:szCs w:val="20"/>
        </w:rPr>
        <w:br/>
        <w:t>if we had a sampling process and central limit theorems can help us know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sampling distribution of our estimators. (Where the likelihood</w:t>
      </w:r>
      <w:r w:rsidRPr="00BC53C5">
        <w:rPr>
          <w:rFonts w:ascii="Georgia" w:eastAsia="Times New Roman" w:hAnsi="Georgia" w:cs="Segoe UI"/>
          <w:sz w:val="20"/>
          <w:szCs w:val="20"/>
        </w:rPr>
        <w:br/>
        <w:t>function takes the place of a population and sampling process)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Target 2: an experiment repeatedly administered to the same units (values of an experimental treatment variable, values of an explanatory variable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e approximate this by repeatedly re-assigning treatment in the same way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we assigned treatment in the first place. So, again, we need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rule 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lgorithm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by which we assigned treatment. (The permutation</w:t>
      </w:r>
      <w:r w:rsidRPr="00BC53C5">
        <w:rPr>
          <w:rFonts w:ascii="Georgia" w:eastAsia="Times New Roman" w:hAnsi="Georgia" w:cs="Segoe UI"/>
          <w:sz w:val="20"/>
          <w:szCs w:val="20"/>
        </w:rPr>
        <w:br/>
        <w:t>approach in our class proceeded by approximating the enumerated</w:t>
      </w:r>
      <w:r w:rsidRPr="00BC53C5">
        <w:rPr>
          <w:rFonts w:ascii="Georgia" w:eastAsia="Times New Roman" w:hAnsi="Georgia" w:cs="Segoe UI"/>
          <w:sz w:val="20"/>
          <w:szCs w:val="20"/>
        </w:rPr>
        <w:br/>
        <w:t>permutation distribution by sampling from it)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It turns out that if our rule was of an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kind of rule and 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experimental pool wa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fairly large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and not too few people were assigned</w:t>
      </w:r>
      <w:r w:rsidRPr="00BC53C5">
        <w:rPr>
          <w:rFonts w:ascii="Georgia" w:eastAsia="Times New Roman" w:hAnsi="Georgia" w:cs="Segoe UI"/>
          <w:sz w:val="20"/>
          <w:szCs w:val="20"/>
        </w:rPr>
        <w:br/>
        <w:t>treatment, then we can know that our randomization distribution 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Normal. (Central Limit Theorems, Asymptotic theory)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Target 3: scientific uncertainty itself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We only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really quickly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and cursorily engaged with this target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ference --- the posterior distribution of $\theta$ where $\theta$ (could</w:t>
      </w:r>
      <w:r w:rsidRPr="00BC53C5">
        <w:rPr>
          <w:rFonts w:ascii="Georgia" w:eastAsia="Times New Roman" w:hAnsi="Georgia" w:cs="Segoe UI"/>
          <w:sz w:val="20"/>
          <w:szCs w:val="20"/>
        </w:rPr>
        <w:br/>
        <w:t>be a vector) contains the quantities of scientific interest to us,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where we can express our prior uncertainty about $\theta$ in the form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a probability distribution.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0"/>
        <w:rPr>
          <w:rFonts w:ascii="Georgia" w:eastAsia="Times New Roman" w:hAnsi="Georgia" w:cs="Segoe UI"/>
          <w:b/>
          <w:bCs/>
          <w:kern w:val="36"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kern w:val="36"/>
          <w:sz w:val="20"/>
          <w:szCs w:val="20"/>
        </w:rPr>
        <w:t>My expectations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 assume that you will try to do statistical inference about one of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wo frequentist targets of inference. I assume you’ll use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all of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different ways one may approximate such targets (for example, if you a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terested in some population, you’ll use the bootstrap, the likelihood,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and the random-sampling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approaches but you won’t permute).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is case, you might prefer a Bayesian approach to likelihood or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might not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at said, there are things we did in class which were meant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illustrate concepts and not to be used in your simulations (i.e. to mak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e assumptions of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or other assumptions more vivid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meaningful). For example, I showed how taking larger and larger sampl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led to both tighter confidence intervals and I also did someth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similar when we talked about the central limit theorem (CLT) and law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large numbers. You should know what kinds of things we did in class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illustrate a theoretical point and which things we did to actually do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statistical inference or assess the properties of one or another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methods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br/>
        <w:t>for doing statistical inference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 assume you’ll grapple with the question about which approximation do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 adequate job fulfilling its promises using both what you know abou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e theory justifying the approximations (i.e. the stories you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have to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br/>
        <w:t>believe to believe the inferences) and also using simulations of so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kind to convince yourself and others that the theory is useful or not</w:t>
      </w:r>
      <w:r w:rsidRPr="00BC53C5">
        <w:rPr>
          <w:rFonts w:ascii="Georgia" w:eastAsia="Times New Roman" w:hAnsi="Georgia" w:cs="Segoe UI"/>
          <w:sz w:val="20"/>
          <w:szCs w:val="20"/>
        </w:rPr>
        <w:br/>
        <w:t>given the particulars of your data and design and model.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1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More detailed points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On the assumptions behind canned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lm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/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glm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 tables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lastRenderedPageBreak/>
        <w:t xml:space="preserve">If you want a list of the standard assumptions of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least squares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and/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le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based statistical inference consult Fox,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ch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, Kennedy, 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many other available sources. Yet, remember, Normality of outcomes or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error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s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 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not</w:t>
      </w:r>
      <w:r w:rsidRPr="00BC53C5">
        <w:rPr>
          <w:rFonts w:ascii="Georgia" w:eastAsia="Times New Roman" w:hAnsi="Georgia" w:cs="Segoe UI"/>
          <w:sz w:val="20"/>
          <w:szCs w:val="20"/>
        </w:rPr>
        <w:t> a crucial assumption unless you are using so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kelihood based approach (remember [</w:t>
      </w:r>
      <w:hyperlink r:id="rId9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n82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] for how and why). For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MLE/Bayes based justification, Normality of outcomes does matter. Bu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for the large-sample,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based story of regression (as well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articulated by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ch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), Normality arise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n the course of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If you are not using a simple linear regression but some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glm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 model (logit,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probit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,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poisson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, negative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binomal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, …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en it is not adequate justification to say, “I have counts…” or “My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gression could, in theory, predict values lower than zero or higher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n 1.” Nor is “heteroskedasticity” alone a reason to leave the simple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near regression model. The bootstrap, for example, makes no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assumptions about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homoskedasticity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. And, in many cases, a linear fit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a binary outcome will not predict below 0 or 1 (or outside the range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counts)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is is not to say that you can’t or shouldn’t do</w:t>
      </w:r>
      <w:r w:rsidRPr="00BC53C5">
        <w:rPr>
          <w:rFonts w:ascii="Georgia" w:eastAsia="Times New Roman" w:hAnsi="Georgia" w:cs="Segoe UI"/>
          <w:sz w:val="20"/>
          <w:szCs w:val="20"/>
        </w:rPr>
        <w:br/>
        <w:t>logit/Poisson/negative-binomial models, but that you should be know</w:t>
      </w:r>
      <w:r w:rsidRPr="00BC53C5">
        <w:rPr>
          <w:rFonts w:ascii="Georgia" w:eastAsia="Times New Roman" w:hAnsi="Georgia" w:cs="Segoe UI"/>
          <w:sz w:val="20"/>
          <w:szCs w:val="20"/>
        </w:rPr>
        <w:br/>
        <w:t>which justifications are strong and which are weak. For this paper, 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 enough to say, “I found this negative binomial model” or “Others a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using this.” — putting the burden of justification on someone else. 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 fine to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start there</w:t>
      </w:r>
      <w:r w:rsidRPr="00BC53C5">
        <w:rPr>
          <w:rFonts w:ascii="Georgia" w:eastAsia="Times New Roman" w:hAnsi="Georgia" w:cs="Segoe UI"/>
          <w:sz w:val="20"/>
          <w:szCs w:val="20"/>
        </w:rPr>
        <w:t> 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n order to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deeply engage with / support /</w:t>
      </w:r>
      <w:r w:rsidRPr="00BC53C5">
        <w:rPr>
          <w:rFonts w:ascii="Georgia" w:eastAsia="Times New Roman" w:hAnsi="Georgia" w:cs="Segoe UI"/>
          <w:sz w:val="20"/>
          <w:szCs w:val="20"/>
        </w:rPr>
        <w:br/>
        <w:t>criticize such decisions. And if you want to justify said model, then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at is fine. </w:t>
      </w:r>
      <w:r w:rsidRPr="00BC53C5">
        <w:rPr>
          <w:rFonts w:ascii="Georgia" w:eastAsia="Times New Roman" w:hAnsi="Georgia" w:cs="Segoe UI"/>
          <w:b/>
          <w:sz w:val="20"/>
          <w:szCs w:val="20"/>
        </w:rPr>
        <w:t>But I encourage you to spend a moment thinking about how</w:t>
      </w:r>
      <w:r w:rsidRPr="00BC53C5">
        <w:rPr>
          <w:rFonts w:ascii="Georgia" w:eastAsia="Times New Roman" w:hAnsi="Georgia" w:cs="Segoe UI"/>
          <w:b/>
          <w:sz w:val="20"/>
          <w:szCs w:val="20"/>
        </w:rPr>
        <w:br/>
        <w:t>such a move improves upon the basic smoothed difference of means of the</w:t>
      </w:r>
      <w:r w:rsidRPr="00BC53C5">
        <w:rPr>
          <w:rFonts w:ascii="Georgia" w:eastAsia="Times New Roman" w:hAnsi="Georgia" w:cs="Segoe UI"/>
          <w:b/>
          <w:sz w:val="20"/>
          <w:szCs w:val="20"/>
        </w:rPr>
        <w:br/>
        <w:t>simple regression.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 In the end, you may desire a more flexible function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rm for 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{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 rather than assuming that a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rticular link function is useful for you. For example, you might ask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about the substantive reason for the logit versus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cloglog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link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versus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probi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link in the binomial </w:t>
      </w:r>
      <w:proofErr w:type="spellStart"/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glm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.[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^3]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On assumptions: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t is not enough to claim that some model involves assumptions, and tha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said assumptions are not satisfied,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n order to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justify use of another</w:t>
      </w:r>
      <w:r w:rsidRPr="00BC53C5">
        <w:rPr>
          <w:rFonts w:ascii="Georgia" w:eastAsia="Times New Roman" w:hAnsi="Georgia" w:cs="Segoe UI"/>
          <w:sz w:val="20"/>
          <w:szCs w:val="20"/>
        </w:rPr>
        <w:br/>
        <w:t>model. The other model will have often as many if not more assumptions</w:t>
      </w:r>
      <w:r w:rsidRPr="00BC53C5">
        <w:rPr>
          <w:rFonts w:ascii="Georgia" w:eastAsia="Times New Roman" w:hAnsi="Georgia" w:cs="Segoe UI"/>
          <w:sz w:val="20"/>
          <w:szCs w:val="20"/>
        </w:rPr>
        <w:br/>
        <w:t>as the model left behind; it too would be easily discarded under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rhetoric of “makes assumptions.”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 very common move in this regard when using binary outcomes is to say,</w:t>
      </w:r>
      <w:r w:rsidRPr="00BC53C5">
        <w:rPr>
          <w:rFonts w:ascii="Georgia" w:eastAsia="Times New Roman" w:hAnsi="Georgia" w:cs="Segoe UI"/>
          <w:sz w:val="20"/>
          <w:szCs w:val="20"/>
        </w:rPr>
        <w:br/>
        <w:t>“Linear regression assumes linearity and allows predicted values beyo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0 or 1. Therefore I use the logistic regression/logit model.” Notice,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the logit model and the linear regression both assume the sa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{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, but the logit model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adds</w:t>
      </w:r>
      <w:r w:rsidRPr="00BC53C5">
        <w:rPr>
          <w:rFonts w:ascii="Georgia" w:eastAsia="Times New Roman" w:hAnsi="Georgia" w:cs="Segoe UI"/>
          <w:sz w:val="20"/>
          <w:szCs w:val="20"/>
        </w:rPr>
        <w:t> the assumptio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one should mash 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}}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 into the [0,1] interv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via the logit link function g(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Xb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) where $g()$ is the logit function. So,</w:t>
      </w:r>
      <w:r w:rsidRPr="00BC53C5">
        <w:rPr>
          <w:rFonts w:ascii="Georgia" w:eastAsia="Times New Roman" w:hAnsi="Georgia" w:cs="Segoe UI"/>
          <w:sz w:val="20"/>
          <w:szCs w:val="20"/>
        </w:rPr>
        <w:br/>
        <w:t>(1) both require linearity in how 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$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relates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 (ex. neither estimate $b$ in $x^{b}$) and (2) logit adds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other assumption on top of linearity and now requires a correc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likelihood function whereas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ch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shows that the OLS model does not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quire a correct likelihood function when $n$ is large. In addition, if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linear regression does not predict beyond 0 or 1 in your particular</w:t>
      </w:r>
      <w:r w:rsidRPr="00BC53C5">
        <w:rPr>
          <w:rFonts w:ascii="Georgia" w:eastAsia="Times New Roman" w:hAnsi="Georgia" w:cs="Segoe UI"/>
          <w:sz w:val="20"/>
          <w:szCs w:val="20"/>
        </w:rPr>
        <w:br/>
        <w:t>data with your particular regression, then using the logit transform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lely for the purpose of limiting $\hat{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y}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$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to [0,1] is no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longer necessary. In this case,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homoskedasticity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requirement for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tandard errors of the linear model is assumed indirectly in the log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model in which all of the observations are assumed to come from the sa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binomial/Bernoulli data generating process with $p$ or $\pi$ (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probability of a 1) parameterized by g(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{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). In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fact concerns about the variance of the binomial outcomes ar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hyperlink r:id="rId10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very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 </w:t>
      </w:r>
      <w:hyperlink r:id="rId11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common</w:t>
        </w:r>
      </w:hyperlink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Recall that we worked on different link functions in class. It will not be appropriate to just use a simple logit 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probi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model (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poisso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or negative binomial, etc..) without discussing and thinking about the link function problem let alone directly confronting it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Of course, we don’t care about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homoskedasticity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if we are us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design-respecting permutations/shuffling or bootstrap resampling. And,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even if we are using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id+CL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justified statistical inference, as Fox</w:t>
      </w:r>
      <w:r w:rsidRPr="00BC53C5">
        <w:rPr>
          <w:rFonts w:ascii="Georgia" w:eastAsia="Times New Roman" w:hAnsi="Georgia" w:cs="Segoe UI"/>
          <w:sz w:val="20"/>
          <w:szCs w:val="20"/>
        </w:rPr>
        <w:br/>
        <w:t>noted in his textbook, heteroskedasticity is usually the very least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our worri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ere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are</w:t>
      </w:r>
      <w:r w:rsidRPr="00BC53C5">
        <w:rPr>
          <w:rFonts w:ascii="Georgia" w:eastAsia="Times New Roman" w:hAnsi="Georgia" w:cs="Segoe UI"/>
          <w:sz w:val="20"/>
          <w:szCs w:val="20"/>
        </w:rPr>
        <w:t> good reasons to use logit (or negative binomial models)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is class has been meant, in part, to help you understand which</w:t>
      </w:r>
      <w:r w:rsidRPr="00BC53C5">
        <w:rPr>
          <w:rFonts w:ascii="Georgia" w:eastAsia="Times New Roman" w:hAnsi="Georgia" w:cs="Segoe UI"/>
          <w:sz w:val="20"/>
          <w:szCs w:val="20"/>
        </w:rPr>
        <w:br/>
        <w:t>assumptions matter for the linear regression model and for what reasons.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best reasons to do something are positive: logit may offer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mething that would help you rather than merely be a way to not do</w:t>
      </w:r>
      <w:r w:rsidRPr="00BC53C5">
        <w:rPr>
          <w:rFonts w:ascii="Georgia" w:eastAsia="Times New Roman" w:hAnsi="Georgia" w:cs="Segoe UI"/>
          <w:sz w:val="20"/>
          <w:szCs w:val="20"/>
        </w:rPr>
        <w:br/>
        <w:t>simple linear regression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On bad models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Some of you may be replicating what amount to be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fairly shallow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basically bad linear models. That is fine and perhaps more fun for you.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said, you should feel free to improve upon those models. Remember,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is paper is for you, not for the authors of the tables you a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plicating (should you be scrutinizing other peoples’ tables and not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 own). So, feel free to change their models so that they are mo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meaningful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R Code should be an appendix to the paper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If you are using R markdown 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knit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to produce your paper you can ensure that each code chunk has a label, lik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following: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3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The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Knitr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 Way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he regression of $y$ on $x$ is simple and shows no relationship, as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 you can see in Table~\ref{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:lm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1}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,eval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RUE,echo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'hide'&gt;&gt;=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  Fit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the model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y~x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on the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data.frame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data</w:t>
      </w:r>
      <w:proofErr w:type="spellEnd"/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lm1&lt;-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lm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(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y~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x,data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data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)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@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leformainregression,echo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'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asi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'&gt;&gt;=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# Make a table of the regression results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xtable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(summary(lm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1)$</w:t>
      </w:r>
      <w:proofErr w:type="spellStart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coef,label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"tab:lm1")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@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hen you can repeat 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= by just referring to it in your appendix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\appendix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\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section{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he Appendix}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Here is the code appendix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appendix,eval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echo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RU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verbatim&gt;&gt;=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lefor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@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3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The </w:t>
      </w:r>
      <w:proofErr w:type="spellStart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R+Markdown</w:t>
      </w:r>
      <w:proofErr w:type="spellEnd"/>
      <w:r w:rsidRPr="00BC53C5">
        <w:rPr>
          <w:rFonts w:ascii="Georgia" w:eastAsia="Times New Roman" w:hAnsi="Georgia" w:cs="Segoe UI"/>
          <w:b/>
          <w:bCs/>
          <w:sz w:val="20"/>
          <w:szCs w:val="20"/>
        </w:rPr>
        <w:t xml:space="preserve"> way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he regression of $y$ on $x$ is simple and shows no relationship, as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 you can see in Table~\ref{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:lm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1}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{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r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,eval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RUE,echo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'hide'}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lastRenderedPageBreak/>
        <w:t>#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  Fit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the model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y~x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on the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data.frame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data</w:t>
      </w:r>
      <w:proofErr w:type="spellEnd"/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lm1&lt;-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lm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(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y~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x,data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data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)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`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{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r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leformainregression,echo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'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asi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'}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# Make a table of the regression results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xtable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(summary(lm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1)$</w:t>
      </w:r>
      <w:proofErr w:type="spellStart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coef,label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"tab:lm1")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`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hen you can repeat 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= by just referring to it in your appendix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# The Appendix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Here is the code appendix.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{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 xml:space="preserve">r 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appendix,eval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FALSE,echo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RUE,results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=verbatim}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lt;&lt;</w:t>
      </w:r>
      <w:proofErr w:type="spell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tableformainregression</w:t>
      </w:r>
      <w:proofErr w:type="spell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&gt;&gt;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```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Alternatively, if you are using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knit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you can collect the code using </w:t>
      </w:r>
      <w:r w:rsidRPr="00BC53C5">
        <w:rPr>
          <w:rFonts w:ascii="Georgia" w:eastAsia="Times New Roman" w:hAnsi="Georgia" w:cs="Courier New"/>
          <w:sz w:val="20"/>
          <w:szCs w:val="20"/>
        </w:rPr>
        <w:t>purl("</w:t>
      </w:r>
      <w:proofErr w:type="spellStart"/>
      <w:proofErr w:type="gramStart"/>
      <w:r w:rsidRPr="00BC53C5">
        <w:rPr>
          <w:rFonts w:ascii="Georgia" w:eastAsia="Times New Roman" w:hAnsi="Georgia" w:cs="Courier New"/>
          <w:sz w:val="20"/>
          <w:szCs w:val="20"/>
        </w:rPr>
        <w:t>mypaper.Rnw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</w:rPr>
        <w:t>")</w:t>
      </w:r>
      <w:r w:rsidRPr="00BC53C5">
        <w:rPr>
          <w:rFonts w:ascii="Georgia" w:eastAsia="Times New Roman" w:hAnsi="Georgia" w:cs="Segoe UI"/>
          <w:sz w:val="20"/>
          <w:szCs w:val="20"/>
        </w:rPr>
        <w:t> from within R. Edi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e resulting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ypaper.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file adding </w:t>
      </w:r>
      <w:r w:rsidRPr="00BC53C5">
        <w:rPr>
          <w:rFonts w:ascii="Georgia" w:eastAsia="Times New Roman" w:hAnsi="Georgia" w:cs="Courier New"/>
          <w:sz w:val="20"/>
          <w:szCs w:val="20"/>
        </w:rPr>
        <w:t>\begin{Verbatim}</w:t>
      </w:r>
      <w:r w:rsidRPr="00BC53C5">
        <w:rPr>
          <w:rFonts w:ascii="Georgia" w:eastAsia="Times New Roman" w:hAnsi="Georgia" w:cs="Segoe UI"/>
          <w:sz w:val="20"/>
          <w:szCs w:val="20"/>
        </w:rPr>
        <w:t> at the top and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Courier New"/>
          <w:sz w:val="20"/>
          <w:szCs w:val="20"/>
        </w:rPr>
        <w:t>\end{Verbatim}</w:t>
      </w:r>
      <w:r w:rsidRPr="00BC53C5">
        <w:rPr>
          <w:rFonts w:ascii="Georgia" w:eastAsia="Times New Roman" w:hAnsi="Georgia" w:cs="Segoe UI"/>
          <w:sz w:val="20"/>
          <w:szCs w:val="20"/>
        </w:rPr>
        <w:t> at the bottom. Then you can just do something like: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\</w:t>
      </w:r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section{</w:t>
      </w:r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R Code Appendix}</w:t>
      </w:r>
    </w:p>
    <w:p w:rsidR="00BC53C5" w:rsidRPr="00BC53C5" w:rsidRDefault="00BC53C5" w:rsidP="00BC53C5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</w:pPr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\input{</w:t>
      </w:r>
      <w:proofErr w:type="spellStart"/>
      <w:proofErr w:type="gramStart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mypaper.R</w:t>
      </w:r>
      <w:proofErr w:type="spellEnd"/>
      <w:proofErr w:type="gramEnd"/>
      <w:r w:rsidRPr="00BC53C5">
        <w:rPr>
          <w:rFonts w:ascii="Georgia" w:eastAsia="Times New Roman" w:hAnsi="Georgia" w:cs="Courier New"/>
          <w:sz w:val="20"/>
          <w:szCs w:val="20"/>
          <w:bdr w:val="none" w:sz="0" w:space="0" w:color="auto" w:frame="1"/>
        </w:rPr>
        <w:t>}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You can do something similar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with .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Rmd</w:t>
      </w:r>
      <w:proofErr w:type="spellEnd"/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fil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If you are not using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LaTeX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, then you can just add the R command file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 Word/OpenOffice/Pages document. I am assuming that you will be abl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o rerun all of the analyses in your papers without cutting and past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by just doing “source(</w:t>
      </w:r>
      <w:proofErr w:type="spellStart"/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mycode.R</w:t>
      </w:r>
      <w:proofErr w:type="spellEnd"/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)” in R or R CMD BATCH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ycode.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from th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unix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command line (I’m not sure what the Windows command line is lik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se days).</w:t>
      </w:r>
    </w:p>
    <w:p w:rsidR="00BC53C5" w:rsidRPr="00BC53C5" w:rsidRDefault="00BC53C5" w:rsidP="00BC53C5">
      <w:pPr>
        <w:shd w:val="clear" w:color="auto" w:fill="FFFFFF"/>
        <w:spacing w:after="0" w:line="240" w:lineRule="auto"/>
        <w:outlineLvl w:val="2"/>
        <w:rPr>
          <w:rFonts w:ascii="Georgia" w:eastAsia="Times New Roman" w:hAnsi="Georgia" w:cs="Segoe UI"/>
          <w:b/>
          <w:bCs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More on literate programming.</w:t>
      </w:r>
    </w:p>
    <w:p w:rsidR="00BC53C5" w:rsidRPr="00BC53C5" w:rsidRDefault="00BC53C5" w:rsidP="00BC53C5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OpenOffice has </w:t>
      </w:r>
      <w:proofErr w:type="spellStart"/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t’s</w:t>
      </w:r>
      <w:proofErr w:type="spellEnd"/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own kind of literate programming possible called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odfWeave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.</w:t>
      </w:r>
    </w:p>
    <w:p w:rsidR="00BC53C5" w:rsidRPr="00BC53C5" w:rsidRDefault="00BC53C5" w:rsidP="00BC53C5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You can us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LyX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too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 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fldChar w:fldCharType="begin"/>
      </w:r>
      <w:r w:rsidRPr="00BC53C5">
        <w:rPr>
          <w:rFonts w:ascii="Georgia" w:eastAsia="Times New Roman" w:hAnsi="Georgia" w:cs="Segoe UI"/>
          <w:sz w:val="20"/>
          <w:szCs w:val="20"/>
        </w:rPr>
        <w:instrText xml:space="preserve"> HYPERLINK "http://yihui.name/knitr/demo/lyx/" </w:instrText>
      </w:r>
      <w:r w:rsidRPr="00BC53C5">
        <w:rPr>
          <w:rFonts w:ascii="Georgia" w:eastAsia="Times New Roman" w:hAnsi="Georgia" w:cs="Segoe UI"/>
          <w:sz w:val="20"/>
          <w:szCs w:val="20"/>
        </w:rPr>
        <w:fldChar w:fldCharType="separate"/>
      </w:r>
      <w:r w:rsidRPr="00BC53C5">
        <w:rPr>
          <w:rFonts w:ascii="Georgia" w:eastAsia="Times New Roman" w:hAnsi="Georgia" w:cs="Segoe UI"/>
          <w:sz w:val="20"/>
          <w:szCs w:val="20"/>
          <w:u w:val="single"/>
        </w:rPr>
        <w:t>LyX</w:t>
      </w:r>
      <w:proofErr w:type="spellEnd"/>
      <w:r w:rsidRPr="00BC53C5">
        <w:rPr>
          <w:rFonts w:ascii="Georgia" w:eastAsia="Times New Roman" w:hAnsi="Georgia" w:cs="Segoe UI"/>
          <w:sz w:val="20"/>
          <w:szCs w:val="20"/>
          <w:u w:val="single"/>
        </w:rPr>
        <w:t xml:space="preserve"> with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  <w:u w:val="single"/>
        </w:rPr>
        <w:t>knit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fldChar w:fldCharType="end"/>
      </w:r>
    </w:p>
    <w:p w:rsidR="00BC53C5" w:rsidRPr="00BC53C5" w:rsidRDefault="00BC53C5" w:rsidP="00BC53C5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Of course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you can use 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fldChar w:fldCharType="begin"/>
      </w:r>
      <w:r w:rsidRPr="00BC53C5">
        <w:rPr>
          <w:rFonts w:ascii="Georgia" w:eastAsia="Times New Roman" w:hAnsi="Georgia" w:cs="Segoe UI"/>
          <w:sz w:val="20"/>
          <w:szCs w:val="20"/>
        </w:rPr>
        <w:instrText xml:space="preserve"> HYPERLINK "http://sites.google.com/site/gregorgorjanc/lyx-sweave" </w:instrText>
      </w:r>
      <w:r w:rsidRPr="00BC53C5">
        <w:rPr>
          <w:rFonts w:ascii="Georgia" w:eastAsia="Times New Roman" w:hAnsi="Georgia" w:cs="Segoe UI"/>
          <w:sz w:val="20"/>
          <w:szCs w:val="20"/>
        </w:rPr>
        <w:fldChar w:fldCharType="separate"/>
      </w:r>
      <w:r w:rsidRPr="00BC53C5">
        <w:rPr>
          <w:rFonts w:ascii="Georgia" w:eastAsia="Times New Roman" w:hAnsi="Georgia" w:cs="Segoe UI"/>
          <w:sz w:val="20"/>
          <w:szCs w:val="20"/>
          <w:u w:val="single"/>
        </w:rPr>
        <w:t>LyX</w:t>
      </w:r>
      <w:proofErr w:type="spellEnd"/>
      <w:r w:rsidRPr="00BC53C5">
        <w:rPr>
          <w:rFonts w:ascii="Georgia" w:eastAsia="Times New Roman" w:hAnsi="Georgia" w:cs="Segoe UI"/>
          <w:sz w:val="20"/>
          <w:szCs w:val="20"/>
          <w:u w:val="single"/>
        </w:rPr>
        <w:t xml:space="preserve"> with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  <w:u w:val="single"/>
        </w:rPr>
        <w:t>Sweave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fldChar w:fldCharType="end"/>
      </w:r>
      <w:r w:rsidRPr="00BC53C5">
        <w:rPr>
          <w:rFonts w:ascii="Georgia" w:eastAsia="Times New Roman" w:hAnsi="Georgia" w:cs="Segoe UI"/>
          <w:sz w:val="20"/>
          <w:szCs w:val="20"/>
        </w:rPr>
        <w:t>.</w:t>
      </w:r>
    </w:p>
    <w:p w:rsidR="00BC53C5" w:rsidRPr="00BC53C5" w:rsidRDefault="00BC53C5" w:rsidP="00BC53C5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IPytho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 </w:t>
      </w:r>
      <w:hyperlink r:id="rId12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looks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 very</w:t>
      </w:r>
      <w:r w:rsidRPr="00BC53C5">
        <w:rPr>
          <w:rFonts w:ascii="Georgia" w:eastAsia="Times New Roman" w:hAnsi="Georgia" w:cs="Segoe UI"/>
          <w:sz w:val="20"/>
          <w:szCs w:val="20"/>
        </w:rPr>
        <w:br/>
        <w:t>promising, too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n case you are wondering about editors, I just switched back to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hyperlink r:id="rId13" w:history="1">
        <w:proofErr w:type="spellStart"/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MacVim</w:t>
        </w:r>
        <w:proofErr w:type="spellEnd"/>
      </w:hyperlink>
      <w:r w:rsidRPr="00BC53C5">
        <w:rPr>
          <w:rFonts w:ascii="Georgia" w:eastAsia="Times New Roman" w:hAnsi="Georgia" w:cs="Segoe UI"/>
          <w:sz w:val="20"/>
          <w:szCs w:val="20"/>
        </w:rPr>
        <w:t> and also just Vim in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erminal with </w:t>
      </w:r>
      <w:hyperlink r:id="rId14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this plugin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.</w:t>
      </w:r>
      <w:r w:rsidRPr="00BC53C5">
        <w:rPr>
          <w:rFonts w:ascii="Georgia" w:eastAsia="Times New Roman" w:hAnsi="Georgia" w:cs="Segoe UI"/>
          <w:sz w:val="20"/>
          <w:szCs w:val="20"/>
        </w:rPr>
        <w:br/>
        <w:t>I’ve also happily used </w:t>
      </w:r>
      <w:hyperlink r:id="rId15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Emacs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 and to Emacs</w:t>
      </w:r>
      <w:r w:rsidRPr="00BC53C5">
        <w:rPr>
          <w:rFonts w:ascii="Georgia" w:eastAsia="Times New Roman" w:hAnsi="Georgia" w:cs="Segoe UI"/>
          <w:sz w:val="20"/>
          <w:szCs w:val="20"/>
        </w:rPr>
        <w:br/>
        <w:t>from 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fldChar w:fldCharType="begin"/>
      </w:r>
      <w:r w:rsidRPr="00BC53C5">
        <w:rPr>
          <w:rFonts w:ascii="Georgia" w:eastAsia="Times New Roman" w:hAnsi="Georgia" w:cs="Segoe UI"/>
          <w:sz w:val="20"/>
          <w:szCs w:val="20"/>
        </w:rPr>
        <w:instrText xml:space="preserve"> HYPERLINK "http://aquamacs.org/" </w:instrText>
      </w:r>
      <w:r w:rsidRPr="00BC53C5">
        <w:rPr>
          <w:rFonts w:ascii="Georgia" w:eastAsia="Times New Roman" w:hAnsi="Georgia" w:cs="Segoe UI"/>
          <w:sz w:val="20"/>
          <w:szCs w:val="20"/>
        </w:rPr>
        <w:fldChar w:fldCharType="separate"/>
      </w:r>
      <w:r w:rsidRPr="00BC53C5">
        <w:rPr>
          <w:rFonts w:ascii="Georgia" w:eastAsia="Times New Roman" w:hAnsi="Georgia" w:cs="Segoe UI"/>
          <w:sz w:val="20"/>
          <w:szCs w:val="20"/>
          <w:u w:val="single"/>
        </w:rPr>
        <w:t>Aquamacs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fldChar w:fldCharType="end"/>
      </w:r>
      <w:r w:rsidRPr="00BC53C5">
        <w:rPr>
          <w:rFonts w:ascii="Georgia" w:eastAsia="Times New Roman" w:hAnsi="Georgia" w:cs="Segoe UI"/>
          <w:sz w:val="20"/>
          <w:szCs w:val="20"/>
        </w:rPr>
        <w:t> as my editor and others really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lik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Textmate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(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macs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required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uctex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and ESS (emacs speaks</w:t>
      </w:r>
      <w:r w:rsidRPr="00BC53C5">
        <w:rPr>
          <w:rFonts w:ascii="Georgia" w:eastAsia="Times New Roman" w:hAnsi="Georgia" w:cs="Segoe UI"/>
          <w:sz w:val="20"/>
          <w:szCs w:val="20"/>
        </w:rPr>
        <w:br/>
        <w:t>statistics) plugins). I don’t know the state of editors for Windows</w:t>
      </w:r>
      <w:r w:rsidRPr="00BC53C5">
        <w:rPr>
          <w:rFonts w:ascii="Georgia" w:eastAsia="Times New Roman" w:hAnsi="Georgia" w:cs="Segoe UI"/>
          <w:sz w:val="20"/>
          <w:szCs w:val="20"/>
        </w:rPr>
        <w:br/>
        <w:t>(although Emacs and Vi will run there as they do on Linux too). On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cial science computing environments left the VAX, I used Emacs on</w:t>
      </w:r>
      <w:r w:rsidRPr="00BC53C5">
        <w:rPr>
          <w:rFonts w:ascii="Georgia" w:eastAsia="Times New Roman" w:hAnsi="Georgia" w:cs="Segoe UI"/>
          <w:sz w:val="20"/>
          <w:szCs w:val="20"/>
        </w:rPr>
        <w:br/>
        <w:t>Windows and Emacs and vi/vim on different flavors of Linux and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Solaris.[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^4]</w:t>
      </w:r>
    </w:p>
    <w:p w:rsidR="00BC53C5" w:rsidRPr="00BC53C5" w:rsidRDefault="00BC53C5" w:rsidP="00BC53C5">
      <w:pPr>
        <w:pBdr>
          <w:bottom w:val="single" w:sz="6" w:space="4" w:color="EAECEF"/>
        </w:pBdr>
        <w:shd w:val="clear" w:color="auto" w:fill="FFFFFF"/>
        <w:spacing w:after="0" w:line="240" w:lineRule="auto"/>
        <w:outlineLvl w:val="0"/>
        <w:rPr>
          <w:rFonts w:ascii="Georgia" w:eastAsia="Times New Roman" w:hAnsi="Georgia" w:cs="Segoe UI"/>
          <w:b/>
          <w:bCs/>
          <w:kern w:val="36"/>
          <w:sz w:val="20"/>
          <w:szCs w:val="20"/>
        </w:rPr>
      </w:pPr>
      <w:r w:rsidRPr="00BC53C5">
        <w:rPr>
          <w:rFonts w:ascii="Georgia" w:eastAsia="Times New Roman" w:hAnsi="Georgia" w:cs="Segoe UI"/>
          <w:b/>
          <w:bCs/>
          <w:kern w:val="36"/>
          <w:sz w:val="20"/>
          <w:szCs w:val="20"/>
        </w:rPr>
        <w:t>About writing: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f you don’t already have it, get and read Becker’s Writing for Soci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Scientists [@howardsbecker1986a]. Do whatever he says to do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Here is a list of some of what I think are best practices for writ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scholarly papers. Not everything on this list applies directly to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final paper for this class. So, in no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particular order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, here are my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oughts: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ump all sections entitled “Literature Review”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Read @howardsbecker1986a for his chapter on using literature.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point of using past literature is to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motivate</w:t>
      </w:r>
      <w:r w:rsidRPr="00BC53C5">
        <w:rPr>
          <w:rFonts w:ascii="Georgia" w:eastAsia="Times New Roman" w:hAnsi="Georgia" w:cs="Segoe UI"/>
          <w:sz w:val="20"/>
          <w:szCs w:val="20"/>
        </w:rPr>
        <w:t> your paper.</w:t>
      </w:r>
      <w:r w:rsidRPr="00BC53C5">
        <w:rPr>
          <w:rFonts w:ascii="Georgia" w:eastAsia="Times New Roman" w:hAnsi="Georgia" w:cs="Segoe UI"/>
          <w:sz w:val="20"/>
          <w:szCs w:val="20"/>
        </w:rPr>
        <w:br/>
        <w:t>Demonstrating knowledge of the literature occurs as you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situat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frame</w:t>
      </w:r>
      <w:r w:rsidRPr="00BC53C5">
        <w:rPr>
          <w:rFonts w:ascii="Georgia" w:eastAsia="Times New Roman" w:hAnsi="Georgia" w:cs="Segoe UI"/>
          <w:sz w:val="20"/>
          <w:szCs w:val="20"/>
        </w:rPr>
        <w:t> your paper — as you show how your ideas are great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important and novel and different from and building upon but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nversation with past ideas. Talking about a literature withou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linking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each and every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sentence to your own particular project 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ke putting an undergraduate mid-term exam into the middle of a</w:t>
      </w:r>
      <w:r w:rsidRPr="00BC53C5">
        <w:rPr>
          <w:rFonts w:ascii="Georgia" w:eastAsia="Times New Roman" w:hAnsi="Georgia" w:cs="Segoe UI"/>
          <w:sz w:val="20"/>
          <w:szCs w:val="20"/>
        </w:rPr>
        <w:br/>
        <w:t>scholarly paper. It is boring, distracting, and inappropriate. Don’t</w:t>
      </w:r>
      <w:r w:rsidRPr="00BC53C5">
        <w:rPr>
          <w:rFonts w:ascii="Georgia" w:eastAsia="Times New Roman" w:hAnsi="Georgia" w:cs="Segoe UI"/>
          <w:sz w:val="20"/>
          <w:szCs w:val="20"/>
        </w:rPr>
        <w:br/>
        <w:t>do it. If you find yourself labeling a section, “Literature Review”</w:t>
      </w:r>
      <w:r w:rsidRPr="00BC53C5">
        <w:rPr>
          <w:rFonts w:ascii="Georgia" w:eastAsia="Times New Roman" w:hAnsi="Georgia" w:cs="Segoe UI"/>
          <w:sz w:val="20"/>
          <w:szCs w:val="20"/>
        </w:rPr>
        <w:br/>
        <w:t>rather than “Why my ideas are so great and interesting” stop and ask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self why you are doing this.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Motivate, motivate, motivate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Readers should not have to ask “So?” or “So what?” or “Who cares?” I</w:t>
      </w:r>
      <w:r w:rsidRPr="00BC53C5">
        <w:rPr>
          <w:rFonts w:ascii="Georgia" w:eastAsia="Times New Roman" w:hAnsi="Georgia" w:cs="Segoe UI"/>
          <w:sz w:val="20"/>
          <w:szCs w:val="20"/>
        </w:rPr>
        <w:br/>
        <w:t>call paper that generates a lot of “So what?” questions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unmotivated</w:t>
      </w:r>
      <w:r w:rsidRPr="00BC53C5">
        <w:rPr>
          <w:rFonts w:ascii="Georgia" w:eastAsia="Times New Roman" w:hAnsi="Georgia" w:cs="Segoe UI"/>
          <w:sz w:val="20"/>
          <w:szCs w:val="20"/>
        </w:rPr>
        <w:t>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Even if you think that you are answering the “So what?” question,</w:t>
      </w:r>
      <w:r w:rsidRPr="00BC53C5">
        <w:rPr>
          <w:rFonts w:ascii="Georgia" w:eastAsia="Times New Roman" w:hAnsi="Georgia" w:cs="Segoe UI"/>
          <w:sz w:val="20"/>
          <w:szCs w:val="20"/>
        </w:rPr>
        <w:br/>
        <w:t>often you are not: people often misunderstand what it means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adequately answer the “So what?” question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wo examples of common misguided attempts at motivation illustrate: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(1) Motivation attempt # 1 is to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say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“The literature has a hole.”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even to point to the hole. Of course, the existence of someth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unstudied does not, in fact, mean it ought to be studied — or if 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 studied that it will yield great and deep insights into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causes of war or voting or violence or democratic transitions.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stop at noticing the hole in the literature is to leave the paper</w:t>
      </w:r>
      <w:r w:rsidRPr="00BC53C5">
        <w:rPr>
          <w:rFonts w:ascii="Georgia" w:eastAsia="Times New Roman" w:hAnsi="Georgia" w:cs="Segoe UI"/>
          <w:sz w:val="20"/>
          <w:szCs w:val="20"/>
        </w:rPr>
        <w:br/>
        <w:t>unmotivated. To explain why the hole ought to be filled is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motivate the paper. (2) Motivation attempt #2 consists of claim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some variation in (presumably causal) effects across so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ubgroup has not been studied before. This is a form of the first</w:t>
      </w:r>
      <w:r w:rsidRPr="00BC53C5">
        <w:rPr>
          <w:rFonts w:ascii="Georgia" w:eastAsia="Times New Roman" w:hAnsi="Georgia" w:cs="Segoe UI"/>
          <w:sz w:val="20"/>
          <w:szCs w:val="20"/>
        </w:rPr>
        <w:br/>
        <w:t>failed motivation attempt. The hole consists of a lack of knowledg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bout subgroup specific effects or about extent of variation across</w:t>
      </w:r>
      <w:r w:rsidRPr="00BC53C5">
        <w:rPr>
          <w:rFonts w:ascii="Georgia" w:eastAsia="Times New Roman" w:hAnsi="Georgia" w:cs="Segoe UI"/>
          <w:sz w:val="20"/>
          <w:szCs w:val="20"/>
        </w:rPr>
        <w:br/>
        <w:t>subgroups. Again, however, merely not having looked at such</w:t>
      </w:r>
      <w:r w:rsidRPr="00BC53C5">
        <w:rPr>
          <w:rFonts w:ascii="Georgia" w:eastAsia="Times New Roman" w:hAnsi="Georgia" w:cs="Segoe UI"/>
          <w:sz w:val="20"/>
          <w:szCs w:val="20"/>
        </w:rPr>
        <w:br/>
        <w:t>variation doesn’t mean that so looking ought to teach us a lot about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fe, the universe, and everything (let alone about some important</w:t>
      </w:r>
      <w:r w:rsidRPr="00BC53C5">
        <w:rPr>
          <w:rFonts w:ascii="Georgia" w:eastAsia="Times New Roman" w:hAnsi="Georgia" w:cs="Segoe UI"/>
          <w:sz w:val="20"/>
          <w:szCs w:val="20"/>
        </w:rPr>
        <w:br/>
        <w:t>bit of scientific understanding)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 do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not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 mean that you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have to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talk about Rousseau and Hobbes (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Douglas Adams) necessarily, but that you have to talk about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oretical and practical/policy reasons why anyone should be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ading your paper. If the real reason you wrote the paper 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“Because (for some reason) I want a Ph.D. and this paper was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quired for a class.” then you should consider writing a different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per. There is very little room in graduate school (let alone life)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r you to write papers that you don’t care about and that you can’t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nvince other people to care about, too.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nswer “So what?” constantly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Even if you have a page or two at the beginning of your paper</w:t>
      </w:r>
      <w:r w:rsidRPr="00BC53C5">
        <w:rPr>
          <w:rFonts w:ascii="Georgia" w:eastAsia="Times New Roman" w:hAnsi="Georgia" w:cs="Segoe UI"/>
          <w:sz w:val="20"/>
          <w:szCs w:val="20"/>
        </w:rPr>
        <w:br/>
        <w:t>explaining how it contributes important knowledge about important</w:t>
      </w:r>
      <w:r w:rsidRPr="00BC53C5">
        <w:rPr>
          <w:rFonts w:ascii="Georgia" w:eastAsia="Times New Roman" w:hAnsi="Georgia" w:cs="Segoe UI"/>
          <w:sz w:val="20"/>
          <w:szCs w:val="20"/>
        </w:rPr>
        <w:br/>
        <w:t>topics (raises important questions, generates important new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ncepts, etc..), readers should not have to ask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why</w:t>
      </w:r>
      <w:r w:rsidRPr="00BC53C5">
        <w:rPr>
          <w:rFonts w:ascii="Georgia" w:eastAsia="Times New Roman" w:hAnsi="Georgia" w:cs="Segoe UI"/>
          <w:sz w:val="20"/>
          <w:szCs w:val="20"/>
        </w:rPr>
        <w:t> they are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ading a giving sentence, paragraph, or phrase. That is, the need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for motivation is not over once you’ve written a couple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ragraphs. Every piece of the paper should be directly and clearly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telligible as contributing to the “So what?” question answer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Even if I am not a specialist in a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particular area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, I should still</w:t>
      </w:r>
      <w:r w:rsidRPr="00BC53C5">
        <w:rPr>
          <w:rFonts w:ascii="Georgia" w:eastAsia="Times New Roman" w:hAnsi="Georgia" w:cs="Segoe UI"/>
          <w:sz w:val="20"/>
          <w:szCs w:val="20"/>
        </w:rPr>
        <w:br/>
        <w:t>be able to say why this paper matters, why this section contribut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to the paper (in a way that is linked to it being important), why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is paragraph is here, why this sentence, and why this word. Th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, the motivation for the paper in general ought to permeat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entire paper. Each sentence should impel the narrative forward.</w:t>
      </w:r>
      <w:r w:rsidRPr="00BC53C5">
        <w:rPr>
          <w:rFonts w:ascii="Georgia" w:eastAsia="Times New Roman" w:hAnsi="Georgia" w:cs="Segoe UI"/>
          <w:sz w:val="20"/>
          <w:szCs w:val="20"/>
        </w:rPr>
        <w:br/>
        <w:t>People should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want</w:t>
      </w:r>
      <w:r w:rsidRPr="00BC53C5">
        <w:rPr>
          <w:rFonts w:ascii="Georgia" w:eastAsia="Times New Roman" w:hAnsi="Georgia" w:cs="Segoe UI"/>
          <w:sz w:val="20"/>
          <w:szCs w:val="20"/>
        </w:rPr>
        <w:t> to read the next sentence. They should be</w:t>
      </w:r>
      <w:r w:rsidRPr="00BC53C5">
        <w:rPr>
          <w:rFonts w:ascii="Georgia" w:eastAsia="Times New Roman" w:hAnsi="Georgia" w:cs="Segoe UI"/>
          <w:sz w:val="20"/>
          <w:szCs w:val="20"/>
        </w:rPr>
        <w:br/>
        <w:t>grateful for the next section since they are so desperate to fi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out the answer to the important mystery you posed at the beginning.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they should be convinced that this next section is precisely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perfect section to be reading at exactly that moment in the paper.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ink about clarity rather than sophistication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gain, I refer you to @howardsbecker1986a. Let us say that you writ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mething like, “X can explain Y.” What does this mean? Are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referring to a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particular kind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of statistical model? If so, are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talking descriptively? Predictively? Causally? What about X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“explains” what about Y? What does it mean for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some thing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“explain” something else? Is X like a professor trying to give a</w:t>
      </w:r>
      <w:r w:rsidRPr="00BC53C5">
        <w:rPr>
          <w:rFonts w:ascii="Georgia" w:eastAsia="Times New Roman" w:hAnsi="Georgia" w:cs="Segoe UI"/>
          <w:sz w:val="20"/>
          <w:szCs w:val="20"/>
        </w:rPr>
        <w:br/>
        <w:t>lecture about something complicated called Y? This is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jargon</w:t>
      </w:r>
      <w:r w:rsidRPr="00BC53C5">
        <w:rPr>
          <w:rFonts w:ascii="Georgia" w:eastAsia="Times New Roman" w:hAnsi="Georgia" w:cs="Segoe UI"/>
          <w:sz w:val="20"/>
          <w:szCs w:val="20"/>
        </w:rPr>
        <w:t>.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worse, it is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unclear</w:t>
      </w:r>
      <w:r w:rsidRPr="00BC53C5">
        <w:rPr>
          <w:rFonts w:ascii="Georgia" w:eastAsia="Times New Roman" w:hAnsi="Georgia" w:cs="Segoe UI"/>
          <w:sz w:val="20"/>
          <w:szCs w:val="20"/>
        </w:rPr>
        <w:t>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What you probably mean is that X and Y are things called variables —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lumns of numbers, vectors — and that when X has higher values, Y</w:t>
      </w:r>
      <w:r w:rsidRPr="00BC53C5">
        <w:rPr>
          <w:rFonts w:ascii="Georgia" w:eastAsia="Times New Roman" w:hAnsi="Georgia" w:cs="Segoe UI"/>
          <w:sz w:val="20"/>
          <w:szCs w:val="20"/>
        </w:rPr>
        <w:br/>
        <w:t>also tends to have higher values. Another way to say this is th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y co-vary. Or, using scientific language in a clear way, you can</w:t>
      </w:r>
      <w:r w:rsidRPr="00BC53C5">
        <w:rPr>
          <w:rFonts w:ascii="Georgia" w:eastAsia="Times New Roman" w:hAnsi="Georgia" w:cs="Segoe UI"/>
          <w:sz w:val="20"/>
          <w:szCs w:val="20"/>
        </w:rPr>
        <w:br/>
        <w:t>say that, the $R^2$ from a linear regression of Y on X 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substantial (XX%). Perhaps you mean that if we could chang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values of X for some unit of observation then we would almost surely</w:t>
      </w:r>
      <w:r w:rsidRPr="00BC53C5">
        <w:rPr>
          <w:rFonts w:ascii="Georgia" w:eastAsia="Times New Roman" w:hAnsi="Georgia" w:cs="Segoe UI"/>
          <w:sz w:val="20"/>
          <w:szCs w:val="20"/>
        </w:rPr>
        <w:br/>
        <w:t>see, as a result, a change in the values of Y for that unit. Noti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scientific language</w:t>
      </w:r>
      <w:r w:rsidRPr="00BC53C5">
        <w:rPr>
          <w:rFonts w:ascii="Georgia" w:eastAsia="Times New Roman" w:hAnsi="Georgia" w:cs="Segoe UI"/>
          <w:sz w:val="20"/>
          <w:szCs w:val="20"/>
        </w:rPr>
        <w:t> is not a problem. But when do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scientific language becomes jargon? It is fine to use technic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language and theoretical language, but it is not fine to use such</w:t>
      </w:r>
      <w:r w:rsidRPr="00BC53C5">
        <w:rPr>
          <w:rFonts w:ascii="Georgia" w:eastAsia="Times New Roman" w:hAnsi="Georgia" w:cs="Segoe UI"/>
          <w:sz w:val="20"/>
          <w:szCs w:val="20"/>
        </w:rPr>
        <w:br/>
        <w:t>language either incorrectly or obscurely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Hannah Pitkin has said that she writes for college freshmen. Th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means that she aims to talk to smart and motivated people who do not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know a lot of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particular technical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language or particular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terature. I like this rule of thumb. If I can say “A bright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terested but inexperienced person can understand this sentence”,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n I know that my writing has a fighting chance at clarity.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nterpret, Interpret, Interpret and Explain, Explain, Explain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 regression table or a plot doesn’t talk about itself. That is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job. And your job is to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interpret</w:t>
      </w:r>
      <w:r w:rsidRPr="00BC53C5">
        <w:rPr>
          <w:rFonts w:ascii="Georgia" w:eastAsia="Times New Roman" w:hAnsi="Georgia" w:cs="Segoe UI"/>
          <w:sz w:val="20"/>
          <w:szCs w:val="20"/>
        </w:rPr>
        <w:t> them — that is,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make them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br/>
        <w:t>meaningful</w:t>
      </w:r>
      <w:r w:rsidRPr="00BC53C5">
        <w:rPr>
          <w:rFonts w:ascii="Georgia" w:eastAsia="Times New Roman" w:hAnsi="Georgia" w:cs="Segoe UI"/>
          <w:sz w:val="20"/>
          <w:szCs w:val="20"/>
        </w:rPr>
        <w:t> to the reader and the field at large. And, you might</w:t>
      </w:r>
      <w:r w:rsidRPr="00BC53C5">
        <w:rPr>
          <w:rFonts w:ascii="Georgia" w:eastAsia="Times New Roman" w:hAnsi="Georgia" w:cs="Segoe UI"/>
          <w:sz w:val="20"/>
          <w:szCs w:val="20"/>
        </w:rPr>
        <w:br/>
        <w:t>need to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explain</w:t>
      </w:r>
      <w:r w:rsidRPr="00BC53C5">
        <w:rPr>
          <w:rFonts w:ascii="Georgia" w:eastAsia="Times New Roman" w:hAnsi="Georgia" w:cs="Segoe UI"/>
          <w:sz w:val="20"/>
          <w:szCs w:val="20"/>
        </w:rPr>
        <w:t> them a bit as you interpret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is exhortation also holds for claims and arguments that you state.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should be citing appropriate literature, explicating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explaining and defending and justifying the things that you say.</w:t>
      </w:r>
      <w:r w:rsidRPr="00BC53C5">
        <w:rPr>
          <w:rFonts w:ascii="Georgia" w:eastAsia="Times New Roman" w:hAnsi="Georgia" w:cs="Segoe UI"/>
          <w:sz w:val="20"/>
          <w:szCs w:val="20"/>
        </w:rPr>
        <w:br/>
        <w:t>(Notice that if I write “means what?” or “So?” next to some text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n it is both unmotivated as well as unexplained, undefended,</w:t>
      </w:r>
      <w:r w:rsidRPr="00BC53C5">
        <w:rPr>
          <w:rFonts w:ascii="Georgia" w:eastAsia="Times New Roman" w:hAnsi="Georgia" w:cs="Segoe UI"/>
          <w:sz w:val="20"/>
          <w:szCs w:val="20"/>
        </w:rPr>
        <w:br/>
        <w:t>unjustified, and thus uninterpreted.)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o not focus on “statistical significance”. Focus on the Real Story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(1) When it comes to OLS, the assumptions required to justify hypothes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testing (and thus the production of p-values and confidence intervals)</w:t>
      </w:r>
      <w:r w:rsidRPr="00BC53C5">
        <w:rPr>
          <w:rFonts w:ascii="Georgia" w:eastAsia="Times New Roman" w:hAnsi="Georgia" w:cs="Segoe UI"/>
          <w:sz w:val="20"/>
          <w:szCs w:val="20"/>
        </w:rPr>
        <w:br/>
        <w:t>are much more stringent than those required to justify the estimation of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coefficients. Thus, focusing on statistical significance rests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argument on the weakest parts of your statistical model. (2)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addition, statistical significance is not the real story. The real story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 that if people differ on X (say X=0 vs X=1) then, on average, they</w:t>
      </w:r>
      <w:r w:rsidRPr="00BC53C5">
        <w:rPr>
          <w:rFonts w:ascii="Georgia" w:eastAsia="Times New Roman" w:hAnsi="Georgia" w:cs="Segoe UI"/>
          <w:sz w:val="20"/>
          <w:szCs w:val="20"/>
        </w:rPr>
        <w:br/>
        <w:t>also tend to say Y=1 rather than Y=0 — and this difference is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difference between elections won and lost, between people fed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starving, between views of the world,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tc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…You should never </w:t>
      </w:r>
      <w:proofErr w:type="spellStart"/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never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br/>
        <w:t>present a regression table without talking about the substantive</w:t>
      </w:r>
      <w:r w:rsidRPr="00BC53C5">
        <w:rPr>
          <w:rFonts w:ascii="Georgia" w:eastAsia="Times New Roman" w:hAnsi="Georgia" w:cs="Segoe UI"/>
          <w:sz w:val="20"/>
          <w:szCs w:val="20"/>
        </w:rPr>
        <w:br/>
        <w:t>implications of the predictions and coefficients of the model. Never.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Never.</w:t>
      </w:r>
      <w:r w:rsidRPr="00BC53C5">
        <w:rPr>
          <w:rFonts w:ascii="Georgia" w:eastAsia="Times New Roman" w:hAnsi="Georgia" w:cs="Segoe UI"/>
          <w:sz w:val="20"/>
          <w:szCs w:val="20"/>
        </w:rPr>
        <w:t xml:space="preserve"> I would much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uch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br/>
        <w:t>prefer that you not mention the results of hypothesis tests rather than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not mention the substantively important predictions, effects,</w:t>
      </w:r>
      <w:r w:rsidRPr="00BC53C5">
        <w:rPr>
          <w:rFonts w:ascii="Georgia" w:eastAsia="Times New Roman" w:hAnsi="Georgia" w:cs="Segoe UI"/>
          <w:sz w:val="20"/>
          <w:szCs w:val="20"/>
        </w:rPr>
        <w:br/>
        <w:t>differences implied by your model. (3) Talking about statistic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significance allows you to avoid talking about your research design 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precisely the moment when your design ought to be helping you make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case. Talking about the predicted changes and effects and differences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at come out of your model as they relate to your research design</w:t>
      </w:r>
      <w:r w:rsidRPr="00BC53C5">
        <w:rPr>
          <w:rFonts w:ascii="Georgia" w:eastAsia="Times New Roman" w:hAnsi="Georgia" w:cs="Segoe UI"/>
          <w:sz w:val="20"/>
          <w:szCs w:val="20"/>
        </w:rPr>
        <w:br/>
        <w:t>allows you to use multiple strong arguments together — rather than just</w:t>
      </w:r>
      <w:r w:rsidRPr="00BC53C5">
        <w:rPr>
          <w:rFonts w:ascii="Georgia" w:eastAsia="Times New Roman" w:hAnsi="Georgia" w:cs="Segoe UI"/>
          <w:sz w:val="20"/>
          <w:szCs w:val="20"/>
        </w:rPr>
        <w:br/>
        <w:t>one weak argument. (4) In general, focusing on statistical significan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in current Political Science is a sign of lack of substantive knowledg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lack of theoretical engagement let alone lack of methodological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depth.[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^5]</w:t>
      </w:r>
    </w:p>
    <w:p w:rsidR="00BC53C5" w:rsidRPr="00BC53C5" w:rsidRDefault="00BC53C5" w:rsidP="00BC53C5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Excessive passive voice allows sloppiness and cowardice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gain, read @howardsbecker1986a on this. By using the passive voi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allow someone other than you to act: you abdicate responsibility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r your words without attribution. Of course, sometimes passive</w:t>
      </w:r>
      <w:r w:rsidRPr="00BC53C5">
        <w:rPr>
          <w:rFonts w:ascii="Georgia" w:eastAsia="Times New Roman" w:hAnsi="Georgia" w:cs="Segoe UI"/>
          <w:sz w:val="20"/>
          <w:szCs w:val="20"/>
        </w:rPr>
        <w:br/>
        <w:t>voice is fine. The problem occurs with excessive or ill-placed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ssivity (For example, when the crucial sentences justifying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decisions suddenly become passive, then the reader knows that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don’t feel very confident about your assertions)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Logical Paper Structure should be Evocatively Denoted</w:t>
      </w:r>
    </w:p>
    <w:p w:rsidR="00BC53C5" w:rsidRPr="00BC53C5" w:rsidRDefault="00BC53C5" w:rsidP="00BC53C5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is means that section headings should describe and suggest.</w:t>
      </w:r>
      <w:r w:rsidRPr="00BC53C5">
        <w:rPr>
          <w:rFonts w:ascii="Georgia" w:eastAsia="Times New Roman" w:hAnsi="Georgia" w:cs="Segoe UI"/>
          <w:sz w:val="20"/>
          <w:szCs w:val="20"/>
        </w:rPr>
        <w:br/>
        <w:t>“Literature Review” does not impart forward motion to your story. “A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mmon misunderstanding about war and democracy, and how it can be</w:t>
      </w:r>
      <w:r w:rsidRPr="00BC53C5">
        <w:rPr>
          <w:rFonts w:ascii="Georgia" w:eastAsia="Times New Roman" w:hAnsi="Georgia" w:cs="Segoe UI"/>
          <w:sz w:val="20"/>
          <w:szCs w:val="20"/>
        </w:rPr>
        <w:br/>
        <w:t>clarified” is much more exciting and foreshadows your argument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ables and figures should stand alone</w:t>
      </w:r>
    </w:p>
    <w:p w:rsidR="00BC53C5" w:rsidRPr="00BC53C5" w:rsidRDefault="00BC53C5" w:rsidP="00BC53C5">
      <w:pPr>
        <w:numPr>
          <w:ilvl w:val="0"/>
          <w:numId w:val="6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 lazy reader should be able to look at the table or figure,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from the notes, caption, and label be able to make sense of it.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shouldn’t tend to force readers to comb through the text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understand a figure or table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ll specifications of all models should be written out in equation format</w:t>
      </w:r>
    </w:p>
    <w:p w:rsidR="00BC53C5" w:rsidRPr="00BC53C5" w:rsidRDefault="00BC53C5" w:rsidP="00BC53C5">
      <w:pPr>
        <w:numPr>
          <w:ilvl w:val="0"/>
          <w:numId w:val="7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ere is just too much possibility for slippage between a table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what is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actually produced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at the end of some computation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algorithm. And talking at length in a paragraph can also be</w:t>
      </w:r>
      <w:r w:rsidRPr="00BC53C5">
        <w:rPr>
          <w:rFonts w:ascii="Georgia" w:eastAsia="Times New Roman" w:hAnsi="Georgia" w:cs="Segoe UI"/>
          <w:sz w:val="20"/>
          <w:szCs w:val="20"/>
        </w:rPr>
        <w:br/>
        <w:t>misinterpreted. If you are using a linear model (be it logistic,</w:t>
      </w:r>
      <w:r w:rsidRPr="00BC53C5">
        <w:rPr>
          <w:rFonts w:ascii="Georgia" w:eastAsia="Times New Roman" w:hAnsi="Georgia" w:cs="Segoe UI"/>
          <w:sz w:val="20"/>
          <w:szCs w:val="20"/>
        </w:rPr>
        <w:br/>
        <w:t>Poisson, or OLS), a simple sketch of what goes into your linear</w:t>
      </w:r>
      <w:r w:rsidRPr="00BC53C5">
        <w:rPr>
          <w:rFonts w:ascii="Georgia" w:eastAsia="Times New Roman" w:hAnsi="Georgia" w:cs="Segoe UI"/>
          <w:sz w:val="20"/>
          <w:szCs w:val="20"/>
        </w:rPr>
        <w:br/>
        <w:t>specification (${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X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}}{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\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mathbf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{b}}$) really clarifies exactly</w:t>
      </w:r>
      <w:r w:rsidRPr="00BC53C5">
        <w:rPr>
          <w:rFonts w:ascii="Georgia" w:eastAsia="Times New Roman" w:hAnsi="Georgia" w:cs="Segoe UI"/>
          <w:sz w:val="20"/>
          <w:szCs w:val="20"/>
        </w:rPr>
        <w:br/>
        <w:t>what you are estimating — especially since not all coefficients from</w:t>
      </w:r>
      <w:r w:rsidRPr="00BC53C5">
        <w:rPr>
          <w:rFonts w:ascii="Georgia" w:eastAsia="Times New Roman" w:hAnsi="Georgia" w:cs="Segoe UI"/>
          <w:sz w:val="20"/>
          <w:szCs w:val="20"/>
        </w:rPr>
        <w:br/>
        <w:t>all models must be presented in all tabl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Use full and informative labels in all figures, tables and in text</w:t>
      </w:r>
    </w:p>
    <w:p w:rsidR="00BC53C5" w:rsidRPr="00BC53C5" w:rsidRDefault="00BC53C5" w:rsidP="00BC53C5">
      <w:pPr>
        <w:numPr>
          <w:ilvl w:val="0"/>
          <w:numId w:val="8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cronyms like EducCat3 or CONFDUR obfuscate. Those kinds of labels</w:t>
      </w:r>
      <w:r w:rsidRPr="00BC53C5">
        <w:rPr>
          <w:rFonts w:ascii="Georgia" w:eastAsia="Times New Roman" w:hAnsi="Georgia" w:cs="Segoe UI"/>
          <w:sz w:val="20"/>
          <w:szCs w:val="20"/>
        </w:rPr>
        <w:br/>
        <w:t>work fine for memos between collaborators but not for papers f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general reading and publication. The general rule, as I see it, is</w:t>
      </w:r>
      <w:r w:rsidRPr="00BC53C5">
        <w:rPr>
          <w:rFonts w:ascii="Georgia" w:eastAsia="Times New Roman" w:hAnsi="Georgia" w:cs="Segoe UI"/>
          <w:sz w:val="20"/>
          <w:szCs w:val="20"/>
        </w:rPr>
        <w:br/>
        <w:t>to make life easy for readers. Be grateful that anyone is read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 paper at all. Make life easy and exciting and pleasant for them</w:t>
      </w:r>
      <w:r w:rsidRPr="00BC53C5">
        <w:rPr>
          <w:rFonts w:ascii="Georgia" w:eastAsia="Times New Roman" w:hAnsi="Georgia" w:cs="Segoe UI"/>
          <w:sz w:val="20"/>
          <w:szCs w:val="20"/>
        </w:rPr>
        <w:br/>
        <w:t>— or else they will stop reading, or if forced to continue reading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(because they are reviewing your article for publication, tenure, 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funding) they will skim, or worse, get annoyed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ssumptions of the statistical model should be directly engaged</w:t>
      </w:r>
    </w:p>
    <w:p w:rsidR="00BC53C5" w:rsidRPr="00BC53C5" w:rsidRDefault="00BC53C5" w:rsidP="00BC53C5">
      <w:pPr>
        <w:numPr>
          <w:ilvl w:val="0"/>
          <w:numId w:val="9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 mean this for every paper --- not just papers for this class. Gre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writers and scholars can do this in one paragraph and a couple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otnotes. Every statistical procedure requires a set of logical,</w:t>
      </w:r>
      <w:r w:rsidRPr="00BC53C5">
        <w:rPr>
          <w:rFonts w:ascii="Georgia" w:eastAsia="Times New Roman" w:hAnsi="Georgia" w:cs="Segoe UI"/>
          <w:sz w:val="20"/>
          <w:szCs w:val="20"/>
        </w:rPr>
        <w:br/>
        <w:t>mathematical, and algorithmic commitments in addition to commitments</w:t>
      </w:r>
      <w:r w:rsidRPr="00BC53C5">
        <w:rPr>
          <w:rFonts w:ascii="Georgia" w:eastAsia="Times New Roman" w:hAnsi="Georgia" w:cs="Segoe UI"/>
          <w:sz w:val="20"/>
          <w:szCs w:val="20"/>
        </w:rPr>
        <w:br/>
        <w:t>about how the data at hand arrived into your hands (the research</w:t>
      </w:r>
      <w:r w:rsidRPr="00BC53C5">
        <w:rPr>
          <w:rFonts w:ascii="Georgia" w:eastAsia="Times New Roman" w:hAnsi="Georgia" w:cs="Segoe UI"/>
          <w:sz w:val="20"/>
          <w:szCs w:val="20"/>
        </w:rPr>
        <w:br/>
        <w:t>design): you should be up-front about such commitments and what they</w:t>
      </w:r>
      <w:r w:rsidRPr="00BC53C5">
        <w:rPr>
          <w:rFonts w:ascii="Georgia" w:eastAsia="Times New Roman" w:hAnsi="Georgia" w:cs="Segoe UI"/>
          <w:sz w:val="20"/>
          <w:szCs w:val="20"/>
        </w:rPr>
        <w:br/>
        <w:t>mean for the substantive interpretation of your results and for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status of your contribution to our shared understanding about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world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Formatting</w:t>
      </w:r>
    </w:p>
    <w:p w:rsidR="00BC53C5" w:rsidRPr="00BC53C5" w:rsidRDefault="00BC53C5" w:rsidP="00BC53C5">
      <w:pPr>
        <w:numPr>
          <w:ilvl w:val="0"/>
          <w:numId w:val="10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(1) Papers should have abstracts. (2) Fonts should not be less than 11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pt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font, with no less than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1 inch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margins (I like 1.5 inch margins sin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I write in the margins rather than in between lines). (3) Tables with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pers should have as few vertical lines as possible and never use</w:t>
      </w:r>
      <w:r w:rsidRPr="00BC53C5">
        <w:rPr>
          <w:rFonts w:ascii="Georgia" w:eastAsia="Times New Roman" w:hAnsi="Georgia" w:cs="Segoe UI"/>
          <w:sz w:val="20"/>
          <w:szCs w:val="20"/>
        </w:rPr>
        <w:br/>
        <w:t>double rules (some might say, never use vertical lines)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@chicagomanual2003 [§13.51–§13.53]. (4)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If at all possible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, ensure th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don’t have annoying justification or footnoting problems in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manuscripts (i.e. single lines with excessive space between words</w:t>
      </w:r>
      <w:r w:rsidRPr="00BC53C5">
        <w:rPr>
          <w:rFonts w:ascii="Georgia" w:eastAsia="Times New Roman" w:hAnsi="Georgia" w:cs="Segoe UI"/>
          <w:sz w:val="20"/>
          <w:szCs w:val="20"/>
        </w:rPr>
        <w:br/>
        <w:t>because the justification algorithm has failed; footnotes ill-placed;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tc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>…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Consider your Ink to Information Ratio</w:t>
      </w:r>
    </w:p>
    <w:p w:rsidR="00BC53C5" w:rsidRPr="00BC53C5" w:rsidRDefault="00BC53C5" w:rsidP="00BC53C5">
      <w:pPr>
        <w:numPr>
          <w:ilvl w:val="0"/>
          <w:numId w:val="11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See </w:t>
      </w:r>
      <w:hyperlink r:id="rId16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tuft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:83 for more on this. Big areas of your figures ought not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nsist of color or other ink that does not carry information. F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example, the default Stata graphics with a big colorful border has a</w:t>
      </w:r>
      <w:r w:rsidRPr="00BC53C5">
        <w:rPr>
          <w:rFonts w:ascii="Georgia" w:eastAsia="Times New Roman" w:hAnsi="Georgia" w:cs="Segoe UI"/>
          <w:sz w:val="20"/>
          <w:szCs w:val="20"/>
        </w:rPr>
        <w:br/>
        <w:t>very low ink to information ratio: What does that border mean? If 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is not meaningful, why is it there? Why present it to me? Default</w:t>
      </w:r>
      <w:r w:rsidRPr="00BC53C5">
        <w:rPr>
          <w:rFonts w:ascii="Georgia" w:eastAsia="Times New Roman" w:hAnsi="Georgia" w:cs="Segoe UI"/>
          <w:sz w:val="20"/>
          <w:szCs w:val="20"/>
        </w:rPr>
        <w:br/>
        <w:t>Excel graphics with the body of the graph in gray are even worse o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is metric since the ink is all over the plotting area itself.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already know about 3D bar charts: Ugh!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Figures and Tables and Notes should be in the text itself</w:t>
      </w:r>
    </w:p>
    <w:p w:rsidR="00BC53C5" w:rsidRPr="00BC53C5" w:rsidRDefault="00BC53C5" w:rsidP="00BC53C5">
      <w:pPr>
        <w:numPr>
          <w:ilvl w:val="0"/>
          <w:numId w:val="12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 know that some journals like tables and figures at the end of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paper. Some even like endnotes. I hate this. It is terrible for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reader to have bounce back and forth through your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document..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When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 give stuff to me to read, please put the tables and figures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text itself and avoid endnotes in favor of footnot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Be polite</w:t>
      </w:r>
    </w:p>
    <w:p w:rsidR="00BC53C5" w:rsidRPr="00BC53C5" w:rsidRDefault="00BC53C5" w:rsidP="00BC53C5">
      <w:pPr>
        <w:numPr>
          <w:ilvl w:val="0"/>
          <w:numId w:val="13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Notice something about these points about ink, formatting, captions,</w:t>
      </w:r>
      <w:r w:rsidRPr="00BC53C5">
        <w:rPr>
          <w:rFonts w:ascii="Georgia" w:eastAsia="Times New Roman" w:hAnsi="Georgia" w:cs="Segoe UI"/>
          <w:sz w:val="20"/>
          <w:szCs w:val="20"/>
        </w:rPr>
        <w:br/>
        <w:t>tables and figures: They amount to a requirement that you b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polite</w:t>
      </w:r>
      <w:r w:rsidRPr="00BC53C5">
        <w:rPr>
          <w:rFonts w:ascii="Georgia" w:eastAsia="Times New Roman" w:hAnsi="Georgia" w:cs="Segoe UI"/>
          <w:sz w:val="20"/>
          <w:szCs w:val="20"/>
        </w:rPr>
        <w:t> to a reader, that you create a paper that you would fi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easy to read (cf. The Golden Rule). I think that readers becom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noyed sometimes because they feel that writers are not respecting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ir time, attention, and energy. So, be a polite writer. Show that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’ve spent time and energy making the reading experience as nice</w:t>
      </w:r>
      <w:r w:rsidRPr="00BC53C5">
        <w:rPr>
          <w:rFonts w:ascii="Georgia" w:eastAsia="Times New Roman" w:hAnsi="Georgia" w:cs="Segoe UI"/>
          <w:sz w:val="20"/>
          <w:szCs w:val="20"/>
        </w:rPr>
        <w:br/>
        <w:t>as possible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Decide on number of digits based on substance</w:t>
      </w:r>
    </w:p>
    <w:p w:rsidR="00BC53C5" w:rsidRPr="00BC53C5" w:rsidRDefault="00BC53C5" w:rsidP="00BC53C5">
      <w:pPr>
        <w:numPr>
          <w:ilvl w:val="0"/>
          <w:numId w:val="14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If your data allows you to distinguish between .001 and .002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substantive terms, then,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by all means use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3 digits, if not, then use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number of significant digits that is substantively meaningful. I</w:t>
      </w:r>
      <w:r w:rsidRPr="00BC53C5">
        <w:rPr>
          <w:rFonts w:ascii="Georgia" w:eastAsia="Times New Roman" w:hAnsi="Georgia" w:cs="Segoe UI"/>
          <w:sz w:val="20"/>
          <w:szCs w:val="20"/>
        </w:rPr>
        <w:br/>
        <w:t>have never seen a political science problem where one could detect</w:t>
      </w:r>
      <w:r w:rsidRPr="00BC53C5">
        <w:rPr>
          <w:rFonts w:ascii="Georgia" w:eastAsia="Times New Roman" w:hAnsi="Georgia" w:cs="Segoe UI"/>
          <w:sz w:val="20"/>
          <w:szCs w:val="20"/>
        </w:rPr>
        <w:br/>
        <w:t>substantively important differences at 5 (let alone 8) decim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places. But, if you are really interpreting your modeling results</w:t>
      </w:r>
      <w:r w:rsidRPr="00BC53C5">
        <w:rPr>
          <w:rFonts w:ascii="Georgia" w:eastAsia="Times New Roman" w:hAnsi="Georgia" w:cs="Segoe UI"/>
          <w:sz w:val="20"/>
          <w:szCs w:val="20"/>
        </w:rPr>
        <w:br/>
        <w:t>and your summary statistics keeping the theory and substance of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problem in the forefront of your reader’s attention, then, even 8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r w:rsidRPr="00BC53C5">
        <w:rPr>
          <w:rFonts w:ascii="Georgia" w:eastAsia="Times New Roman" w:hAnsi="Georgia" w:cs="Segoe UI"/>
          <w:sz w:val="20"/>
          <w:szCs w:val="20"/>
        </w:rPr>
        <w:lastRenderedPageBreak/>
        <w:t>decimal places will make sense if they are in fact sensible. (If you</w:t>
      </w:r>
      <w:r w:rsidRPr="00BC53C5">
        <w:rPr>
          <w:rFonts w:ascii="Georgia" w:eastAsia="Times New Roman" w:hAnsi="Georgia" w:cs="Segoe UI"/>
          <w:sz w:val="20"/>
          <w:szCs w:val="20"/>
        </w:rPr>
        <w:br/>
        <w:t>are cursory and hasty and technical in your interpretations,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course, you will just annoy and distract your reader with your</w:t>
      </w:r>
      <w:r w:rsidRPr="00BC53C5">
        <w:rPr>
          <w:rFonts w:ascii="Georgia" w:eastAsia="Times New Roman" w:hAnsi="Georgia" w:cs="Segoe UI"/>
          <w:sz w:val="20"/>
          <w:szCs w:val="20"/>
        </w:rPr>
        <w:br/>
        <w:t>misplaced precision.)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Understand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Dashs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and Hyphens</w:t>
      </w:r>
    </w:p>
    <w:p w:rsidR="00BC53C5" w:rsidRPr="00BC53C5" w:rsidRDefault="00BC53C5" w:rsidP="00BC53C5">
      <w:pPr>
        <w:numPr>
          <w:ilvl w:val="0"/>
          <w:numId w:val="15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A hyphen (-) combines two words into one word or breaks words at end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of lines: short- or long-term; pick-me-up.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m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( ---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 xml:space="preserve"> ) and th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( -- ) are forms of punctuation. Use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to indicate</w:t>
      </w:r>
      <w:r w:rsidRPr="00BC53C5">
        <w:rPr>
          <w:rFonts w:ascii="Georgia" w:eastAsia="Times New Roman" w:hAnsi="Georgia" w:cs="Segoe UI"/>
          <w:sz w:val="20"/>
          <w:szCs w:val="20"/>
        </w:rPr>
        <w:br/>
        <w:t>ranges like 1990--2000 or relationships like Student--teacher. And use</w:t>
      </w:r>
      <w:r w:rsidRPr="00BC53C5">
        <w:rPr>
          <w:rFonts w:ascii="Georgia" w:eastAsia="Times New Roman" w:hAnsi="Georgia" w:cs="Segoe UI"/>
          <w:sz w:val="20"/>
          <w:szCs w:val="20"/>
        </w:rPr>
        <w:br/>
        <w:t xml:space="preserve">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m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to indicate a parenthetical thought --- as suggested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[@chicagomanual</w:t>
      </w:r>
      <w:proofErr w:type="gramStart"/>
      <w:r w:rsidRPr="00BC53C5">
        <w:rPr>
          <w:rFonts w:ascii="Georgia" w:eastAsia="Times New Roman" w:hAnsi="Georgia" w:cs="Segoe UI"/>
          <w:sz w:val="20"/>
          <w:szCs w:val="20"/>
        </w:rPr>
        <w:t>2003][</w:t>
      </w:r>
      <w:proofErr w:type="gramEnd"/>
      <w:r w:rsidRPr="00BC53C5">
        <w:rPr>
          <w:rFonts w:ascii="Georgia" w:eastAsia="Times New Roman" w:hAnsi="Georgia" w:cs="Segoe UI"/>
          <w:sz w:val="20"/>
          <w:szCs w:val="20"/>
        </w:rPr>
        <w:t>§ 6.80–§ 6.96].</w:t>
      </w:r>
    </w:p>
    <w:p w:rsidR="00BC53C5" w:rsidRPr="00BC53C5" w:rsidRDefault="00BC53C5" w:rsidP="00BC53C5">
      <w:pPr>
        <w:shd w:val="clear" w:color="auto" w:fill="FFFFFF"/>
        <w:spacing w:after="0" w:line="240" w:lineRule="auto"/>
        <w:ind w:left="720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The hyphen,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, and the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m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are the most commonly</w:t>
      </w:r>
      <w:r w:rsidRPr="00BC53C5">
        <w:rPr>
          <w:rFonts w:ascii="Georgia" w:eastAsia="Times New Roman" w:hAnsi="Georgia" w:cs="Segoe UI"/>
          <w:sz w:val="20"/>
          <w:szCs w:val="20"/>
        </w:rPr>
        <w:br/>
        <w:t>used [of the hyphens and dashes] and must be typeset correctly; an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en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t xml:space="preserve"> dash appearing where a hyphen is called for bespeaks editorial</w:t>
      </w:r>
      <w:r w:rsidRPr="00BC53C5">
        <w:rPr>
          <w:rFonts w:ascii="Georgia" w:eastAsia="Times New Roman" w:hAnsi="Georgia" w:cs="Segoe UI"/>
          <w:sz w:val="20"/>
          <w:szCs w:val="20"/>
        </w:rPr>
        <w:br/>
        <w:t>or typographic confusion. @chicagomanual2003 [§ 6.80]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“Impact” does not produce much impact</w:t>
      </w:r>
    </w:p>
    <w:p w:rsidR="00BC53C5" w:rsidRPr="00BC53C5" w:rsidRDefault="00BC53C5" w:rsidP="00BC53C5">
      <w:pPr>
        <w:numPr>
          <w:ilvl w:val="0"/>
          <w:numId w:val="16"/>
        </w:num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This from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New Oxford American Dictionary</w:t>
      </w:r>
      <w:r w:rsidRPr="00BC53C5">
        <w:rPr>
          <w:rFonts w:ascii="Georgia" w:eastAsia="Times New Roman" w:hAnsi="Georgia" w:cs="Segoe UI"/>
          <w:sz w:val="20"/>
          <w:szCs w:val="20"/>
        </w:rPr>
        <w:t> on my computer: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USAGE The phrasal verb 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impact on</w:t>
      </w:r>
      <w:r w:rsidRPr="00BC53C5">
        <w:rPr>
          <w:rFonts w:ascii="Georgia" w:eastAsia="Times New Roman" w:hAnsi="Georgia" w:cs="Segoe UI"/>
          <w:sz w:val="20"/>
          <w:szCs w:val="20"/>
        </w:rPr>
        <w:t>, as in: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when produce is lost, it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br/>
        <w:t>always impacts on the bottom line</w:t>
      </w:r>
      <w:r w:rsidRPr="00BC53C5">
        <w:rPr>
          <w:rFonts w:ascii="Georgia" w:eastAsia="Times New Roman" w:hAnsi="Georgia" w:cs="Segoe UI"/>
          <w:sz w:val="20"/>
          <w:szCs w:val="20"/>
        </w:rPr>
        <w:t>, has been in the language sinc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1960s. Many people disapprove of it despite its relative frequency,</w:t>
      </w:r>
      <w:r w:rsidRPr="00BC53C5">
        <w:rPr>
          <w:rFonts w:ascii="Georgia" w:eastAsia="Times New Roman" w:hAnsi="Georgia" w:cs="Segoe UI"/>
          <w:sz w:val="20"/>
          <w:szCs w:val="20"/>
        </w:rPr>
        <w:br/>
        <w:t>saying that 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make an impact on</w:t>
      </w:r>
      <w:r w:rsidRPr="00BC53C5">
        <w:rPr>
          <w:rFonts w:ascii="Georgia" w:eastAsia="Times New Roman" w:hAnsi="Georgia" w:cs="Segoe UI"/>
          <w:sz w:val="20"/>
          <w:szCs w:val="20"/>
        </w:rPr>
        <w:t> or other equivalent wordings should</w:t>
      </w:r>
      <w:r w:rsidRPr="00BC53C5">
        <w:rPr>
          <w:rFonts w:ascii="Georgia" w:eastAsia="Times New Roman" w:hAnsi="Georgia" w:cs="Segoe UI"/>
          <w:sz w:val="20"/>
          <w:szCs w:val="20"/>
        </w:rPr>
        <w:br/>
        <w:t>be used instead. This may be partly because, in general, new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rmations of verbs from nouns (as in the case of impact) are regarded</w:t>
      </w:r>
      <w:r w:rsidRPr="00BC53C5">
        <w:rPr>
          <w:rFonts w:ascii="Georgia" w:eastAsia="Times New Roman" w:hAnsi="Georgia" w:cs="Segoe UI"/>
          <w:sz w:val="20"/>
          <w:szCs w:val="20"/>
        </w:rPr>
        <w:br/>
        <w:t>as somehow inferior. As a verb, impact remains rather vague and rarely</w:t>
      </w:r>
      <w:r w:rsidRPr="00BC53C5">
        <w:rPr>
          <w:rFonts w:ascii="Georgia" w:eastAsia="Times New Roman" w:hAnsi="Georgia" w:cs="Segoe UI"/>
          <w:sz w:val="20"/>
          <w:szCs w:val="20"/>
        </w:rPr>
        <w:br/>
        <w:t>carries the noun’s original sense of forceful collision. Careful</w:t>
      </w:r>
      <w:r w:rsidRPr="00BC53C5">
        <w:rPr>
          <w:rFonts w:ascii="Georgia" w:eastAsia="Times New Roman" w:hAnsi="Georgia" w:cs="Segoe UI"/>
          <w:sz w:val="20"/>
          <w:szCs w:val="20"/>
        </w:rPr>
        <w:br/>
        <w:t>writers are advised to use more exact verbs that will leave their</w:t>
      </w:r>
      <w:r w:rsidRPr="00BC53C5">
        <w:rPr>
          <w:rFonts w:ascii="Georgia" w:eastAsia="Times New Roman" w:hAnsi="Georgia" w:cs="Segoe UI"/>
          <w:sz w:val="20"/>
          <w:szCs w:val="20"/>
        </w:rPr>
        <w:br/>
        <w:t>readers in no doubt about the intended meaning. In addition, since the</w:t>
      </w:r>
      <w:r w:rsidRPr="00BC53C5">
        <w:rPr>
          <w:rFonts w:ascii="Georgia" w:eastAsia="Times New Roman" w:hAnsi="Georgia" w:cs="Segoe UI"/>
          <w:sz w:val="20"/>
          <w:szCs w:val="20"/>
        </w:rPr>
        <w:br/>
        <w:t>use of impact is associated with business and commercial writing, it</w:t>
      </w:r>
      <w:r w:rsidRPr="00BC53C5">
        <w:rPr>
          <w:rFonts w:ascii="Georgia" w:eastAsia="Times New Roman" w:hAnsi="Georgia" w:cs="Segoe UI"/>
          <w:sz w:val="20"/>
          <w:szCs w:val="20"/>
        </w:rPr>
        <w:br/>
        <w:t>has a peripheral status of ‘jargon,’ which makes it doubly disliked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[^1]: We are leaving causal inference to the side here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 xml:space="preserve">[^2]: This is a partial unpacking of some of the reasons behind </w:t>
      </w:r>
      <w:proofErr w:type="spellStart"/>
      <w:r w:rsidRPr="00BC53C5">
        <w:rPr>
          <w:rFonts w:ascii="Georgia" w:eastAsia="Times New Roman" w:hAnsi="Georgia" w:cs="Segoe UI"/>
          <w:sz w:val="20"/>
          <w:szCs w:val="20"/>
        </w:rPr>
        <w:t>Achen’s</w:t>
      </w:r>
      <w:proofErr w:type="spellEnd"/>
      <w:r w:rsidRPr="00BC53C5">
        <w:rPr>
          <w:rFonts w:ascii="Georgia" w:eastAsia="Times New Roman" w:hAnsi="Georgia" w:cs="Segoe UI"/>
          <w:sz w:val="20"/>
          <w:szCs w:val="20"/>
        </w:rPr>
        <w:br/>
        <w:t>arguments against garbage can regressions </w:t>
      </w:r>
      <w:hyperlink r:id="rId17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n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:2004 [</w:t>
      </w:r>
      <w:hyperlink r:id="rId18" w:history="1">
        <w:r w:rsidRPr="00BC53C5">
          <w:rPr>
            <w:rFonts w:ascii="Georgia" w:eastAsia="Times New Roman" w:hAnsi="Georgia" w:cs="Segoe UI"/>
            <w:b/>
            <w:bCs/>
            <w:sz w:val="20"/>
            <w:szCs w:val="20"/>
            <w:u w:val="single"/>
          </w:rPr>
          <w:t>@ache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:02]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[^3]: There are good answers to this question, by the way, especially in</w:t>
      </w:r>
      <w:r w:rsidRPr="00BC53C5">
        <w:rPr>
          <w:rFonts w:ascii="Georgia" w:eastAsia="Times New Roman" w:hAnsi="Georgia" w:cs="Segoe UI"/>
          <w:sz w:val="20"/>
          <w:szCs w:val="20"/>
        </w:rPr>
        <w:br/>
        <w:t>the economics literature on latent choices and in the epidemiology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terature. And there is a large literature on nonparametric</w:t>
      </w:r>
      <w:r w:rsidRPr="00BC53C5">
        <w:rPr>
          <w:rFonts w:ascii="Georgia" w:eastAsia="Times New Roman" w:hAnsi="Georgia" w:cs="Segoe UI"/>
          <w:sz w:val="20"/>
          <w:szCs w:val="20"/>
        </w:rPr>
        <w:br/>
        <w:t>smoothing and other ways to fit functions to conditional moments of</w:t>
      </w:r>
      <w:r w:rsidRPr="00BC53C5">
        <w:rPr>
          <w:rFonts w:ascii="Georgia" w:eastAsia="Times New Roman" w:hAnsi="Georgia" w:cs="Segoe UI"/>
          <w:sz w:val="20"/>
          <w:szCs w:val="20"/>
        </w:rPr>
        <w:br/>
        <w:t>outcomes without making the strong assumptions of (generalized)</w:t>
      </w:r>
      <w:r w:rsidRPr="00BC53C5">
        <w:rPr>
          <w:rFonts w:ascii="Georgia" w:eastAsia="Times New Roman" w:hAnsi="Georgia" w:cs="Segoe UI"/>
          <w:sz w:val="20"/>
          <w:szCs w:val="20"/>
        </w:rPr>
        <w:br/>
        <w:t>linear models. See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hyperlink r:id="rId19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here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 for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me nice alternative link functions for binary outcomes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[^4]: Jeff Gill and I periodically maintain a list of stuff to help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lks who use Macs make them useful scientific workstations:</w:t>
      </w:r>
      <w:r w:rsidRPr="00BC53C5">
        <w:rPr>
          <w:rFonts w:ascii="Georgia" w:eastAsia="Times New Roman" w:hAnsi="Georgia" w:cs="Segoe UI"/>
          <w:sz w:val="20"/>
          <w:szCs w:val="20"/>
        </w:rPr>
        <w:br/>
      </w:r>
      <w:hyperlink r:id="rId20" w:history="1">
        <w:r w:rsidRPr="00BC53C5">
          <w:rPr>
            <w:rFonts w:ascii="Georgia" w:eastAsia="Times New Roman" w:hAnsi="Georgia" w:cs="Segoe UI"/>
            <w:sz w:val="20"/>
            <w:szCs w:val="20"/>
            <w:u w:val="single"/>
          </w:rPr>
          <w:t>https://github.com/jwbowers/SocialScienceMacConfig</w:t>
        </w:r>
      </w:hyperlink>
      <w:r w:rsidRPr="00BC53C5">
        <w:rPr>
          <w:rFonts w:ascii="Georgia" w:eastAsia="Times New Roman" w:hAnsi="Georgia" w:cs="Segoe UI"/>
          <w:sz w:val="20"/>
          <w:szCs w:val="20"/>
        </w:rPr>
        <w:t>. Feel free to</w:t>
      </w:r>
      <w:r w:rsidRPr="00BC53C5">
        <w:rPr>
          <w:rFonts w:ascii="Georgia" w:eastAsia="Times New Roman" w:hAnsi="Georgia" w:cs="Segoe UI"/>
          <w:sz w:val="20"/>
          <w:szCs w:val="20"/>
        </w:rPr>
        <w:br/>
        <w:t>fork and contribute.</w:t>
      </w:r>
    </w:p>
    <w:p w:rsidR="00BC53C5" w:rsidRPr="00BC53C5" w:rsidRDefault="00BC53C5" w:rsidP="00BC53C5">
      <w:pPr>
        <w:shd w:val="clear" w:color="auto" w:fill="FFFFFF"/>
        <w:spacing w:after="0" w:line="240" w:lineRule="auto"/>
        <w:rPr>
          <w:rFonts w:ascii="Georgia" w:eastAsia="Times New Roman" w:hAnsi="Georgia" w:cs="Segoe UI"/>
          <w:sz w:val="20"/>
          <w:szCs w:val="20"/>
        </w:rPr>
      </w:pPr>
      <w:r w:rsidRPr="00BC53C5">
        <w:rPr>
          <w:rFonts w:ascii="Georgia" w:eastAsia="Times New Roman" w:hAnsi="Georgia" w:cs="Segoe UI"/>
          <w:sz w:val="20"/>
          <w:szCs w:val="20"/>
        </w:rPr>
        <w:t>[^5]: </w:t>
      </w:r>
      <w:r w:rsidRPr="00BC53C5">
        <w:rPr>
          <w:rFonts w:ascii="Georgia" w:eastAsia="Times New Roman" w:hAnsi="Georgia" w:cs="Segoe UI"/>
          <w:i/>
          <w:iCs/>
          <w:sz w:val="20"/>
          <w:szCs w:val="20"/>
        </w:rPr>
        <w:t>Note:</w:t>
      </w:r>
      <w:r w:rsidRPr="00BC53C5">
        <w:rPr>
          <w:rFonts w:ascii="Georgia" w:eastAsia="Times New Roman" w:hAnsi="Georgia" w:cs="Segoe UI"/>
          <w:sz w:val="20"/>
          <w:szCs w:val="20"/>
        </w:rPr>
        <w:t> For PS531 we are engaging directly with questions about</w:t>
      </w:r>
      <w:r w:rsidRPr="00BC53C5">
        <w:rPr>
          <w:rFonts w:ascii="Georgia" w:eastAsia="Times New Roman" w:hAnsi="Georgia" w:cs="Segoe UI"/>
          <w:sz w:val="20"/>
          <w:szCs w:val="20"/>
        </w:rPr>
        <w:br/>
        <w:t>statistical significance and the meaningfulness of such statements.</w:t>
      </w:r>
      <w:r w:rsidRPr="00BC53C5">
        <w:rPr>
          <w:rFonts w:ascii="Georgia" w:eastAsia="Times New Roman" w:hAnsi="Georgia" w:cs="Segoe UI"/>
          <w:sz w:val="20"/>
          <w:szCs w:val="20"/>
        </w:rPr>
        <w:br/>
        <w:t>So, you </w:t>
      </w:r>
      <w:r w:rsidRPr="00BC53C5">
        <w:rPr>
          <w:rFonts w:ascii="Georgia" w:eastAsia="Times New Roman" w:hAnsi="Georgia" w:cs="Segoe UI"/>
          <w:b/>
          <w:bCs/>
          <w:sz w:val="20"/>
          <w:szCs w:val="20"/>
        </w:rPr>
        <w:t>must</w:t>
      </w:r>
      <w:r w:rsidRPr="00BC53C5">
        <w:rPr>
          <w:rFonts w:ascii="Georgia" w:eastAsia="Times New Roman" w:hAnsi="Georgia" w:cs="Segoe UI"/>
          <w:sz w:val="20"/>
          <w:szCs w:val="20"/>
        </w:rPr>
        <w:t> talk about statistical significance in our class,</w:t>
      </w:r>
      <w:r w:rsidRPr="00BC53C5">
        <w:rPr>
          <w:rFonts w:ascii="Georgia" w:eastAsia="Times New Roman" w:hAnsi="Georgia" w:cs="Segoe UI"/>
          <w:sz w:val="20"/>
          <w:szCs w:val="20"/>
        </w:rPr>
        <w:br/>
        <w:t>but you must do it thoughtfully, backed up by statistical theory and</w:t>
      </w:r>
      <w:r w:rsidRPr="00BC53C5">
        <w:rPr>
          <w:rFonts w:ascii="Georgia" w:eastAsia="Times New Roman" w:hAnsi="Georgia" w:cs="Segoe UI"/>
          <w:sz w:val="20"/>
          <w:szCs w:val="20"/>
        </w:rPr>
        <w:br/>
        <w:t>your own simulations. Even so, the real story is the substantive</w:t>
      </w:r>
      <w:r w:rsidRPr="00BC53C5">
        <w:rPr>
          <w:rFonts w:ascii="Georgia" w:eastAsia="Times New Roman" w:hAnsi="Georgia" w:cs="Segoe UI"/>
          <w:sz w:val="20"/>
          <w:szCs w:val="20"/>
        </w:rPr>
        <w:br/>
        <w:t>one, not the statistical one.</w:t>
      </w:r>
    </w:p>
    <w:p w:rsidR="00BC53C5" w:rsidRPr="00BC53C5" w:rsidRDefault="00BC53C5" w:rsidP="00BC53C5">
      <w:pPr>
        <w:spacing w:after="0"/>
        <w:rPr>
          <w:rFonts w:ascii="Georgia" w:hAnsi="Georgia"/>
          <w:sz w:val="20"/>
          <w:szCs w:val="20"/>
        </w:rPr>
      </w:pPr>
    </w:p>
    <w:sectPr w:rsidR="00BC53C5" w:rsidRPr="00BC5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D2E9D"/>
    <w:multiLevelType w:val="multilevel"/>
    <w:tmpl w:val="07709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CB1A08"/>
    <w:multiLevelType w:val="multilevel"/>
    <w:tmpl w:val="97EE1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C313E9"/>
    <w:multiLevelType w:val="multilevel"/>
    <w:tmpl w:val="2014FF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0E53C8"/>
    <w:multiLevelType w:val="multilevel"/>
    <w:tmpl w:val="DCD8E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9F0F3A"/>
    <w:multiLevelType w:val="multilevel"/>
    <w:tmpl w:val="A77CA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A9676A"/>
    <w:multiLevelType w:val="multilevel"/>
    <w:tmpl w:val="57EA3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B54E6B"/>
    <w:multiLevelType w:val="multilevel"/>
    <w:tmpl w:val="31062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270E4"/>
    <w:multiLevelType w:val="multilevel"/>
    <w:tmpl w:val="35BCB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892CD7"/>
    <w:multiLevelType w:val="multilevel"/>
    <w:tmpl w:val="C7605F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5845FF"/>
    <w:multiLevelType w:val="multilevel"/>
    <w:tmpl w:val="10CEF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9701AD"/>
    <w:multiLevelType w:val="multilevel"/>
    <w:tmpl w:val="E3BE7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7E34BF"/>
    <w:multiLevelType w:val="multilevel"/>
    <w:tmpl w:val="63040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9E42D6"/>
    <w:multiLevelType w:val="multilevel"/>
    <w:tmpl w:val="AB043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0E1EFA"/>
    <w:multiLevelType w:val="multilevel"/>
    <w:tmpl w:val="2D92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FC4F18"/>
    <w:multiLevelType w:val="multilevel"/>
    <w:tmpl w:val="219E2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C760F6"/>
    <w:multiLevelType w:val="multilevel"/>
    <w:tmpl w:val="FFCCB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1"/>
  </w:num>
  <w:num w:numId="5">
    <w:abstractNumId w:val="15"/>
  </w:num>
  <w:num w:numId="6">
    <w:abstractNumId w:val="8"/>
  </w:num>
  <w:num w:numId="7">
    <w:abstractNumId w:val="6"/>
  </w:num>
  <w:num w:numId="8">
    <w:abstractNumId w:val="7"/>
  </w:num>
  <w:num w:numId="9">
    <w:abstractNumId w:val="12"/>
  </w:num>
  <w:num w:numId="10">
    <w:abstractNumId w:val="5"/>
  </w:num>
  <w:num w:numId="11">
    <w:abstractNumId w:val="3"/>
  </w:num>
  <w:num w:numId="12">
    <w:abstractNumId w:val="0"/>
  </w:num>
  <w:num w:numId="13">
    <w:abstractNumId w:val="2"/>
  </w:num>
  <w:num w:numId="14">
    <w:abstractNumId w:val="13"/>
  </w:num>
  <w:num w:numId="15">
    <w:abstractNumId w:val="1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MLIwNLQ0NDI2NDJR0lEKTi0uzszPAykwrAUA0fsPnSwAAAA="/>
  </w:docVars>
  <w:rsids>
    <w:rsidRoot w:val="00BC53C5"/>
    <w:rsid w:val="002762E3"/>
    <w:rsid w:val="003858FC"/>
    <w:rsid w:val="00467D47"/>
    <w:rsid w:val="00BC5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B487C"/>
  <w15:chartTrackingRefBased/>
  <w15:docId w15:val="{C131DD5B-F4CA-4E51-ACB2-B966F7470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C53C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C53C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C53C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BC53C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3C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C53C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C53C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C53C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53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C53C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C53C5"/>
    <w:rPr>
      <w:b/>
      <w:bCs/>
    </w:rPr>
  </w:style>
  <w:style w:type="character" w:styleId="Emphasis">
    <w:name w:val="Emphasis"/>
    <w:basedOn w:val="DefaultParagraphFont"/>
    <w:uiPriority w:val="20"/>
    <w:qFormat/>
    <w:rsid w:val="00BC53C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5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53C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C53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4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5814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134370163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chen82" TargetMode="External"/><Relationship Id="rId13" Type="http://schemas.openxmlformats.org/officeDocument/2006/relationships/hyperlink" Target="http://code.google.com/p/macvim/" TargetMode="External"/><Relationship Id="rId18" Type="http://schemas.openxmlformats.org/officeDocument/2006/relationships/hyperlink" Target="https://github.com/ach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ache" TargetMode="External"/><Relationship Id="rId12" Type="http://schemas.openxmlformats.org/officeDocument/2006/relationships/hyperlink" Target="http://yihui.name/en/2012/11/ipython-vs-knitr/" TargetMode="External"/><Relationship Id="rId17" Type="http://schemas.openxmlformats.org/officeDocument/2006/relationships/hyperlink" Target="https://github.com/achen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tuft" TargetMode="External"/><Relationship Id="rId20" Type="http://schemas.openxmlformats.org/officeDocument/2006/relationships/hyperlink" Target="https://github.com/jwbowers/SocialScienceMacConfi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achen" TargetMode="External"/><Relationship Id="rId11" Type="http://schemas.openxmlformats.org/officeDocument/2006/relationships/hyperlink" Target="http://en.wikipedia.org/wiki/Overdispersion" TargetMode="External"/><Relationship Id="rId5" Type="http://schemas.openxmlformats.org/officeDocument/2006/relationships/hyperlink" Target="https://github.com/berk04" TargetMode="External"/><Relationship Id="rId15" Type="http://schemas.openxmlformats.org/officeDocument/2006/relationships/hyperlink" Target="http://emacsformacosx.com/" TargetMode="External"/><Relationship Id="rId10" Type="http://schemas.openxmlformats.org/officeDocument/2006/relationships/hyperlink" Target="http://faculty.washington.edu/heagerty/Courses/b571/handouts/OverdispQL.pdf" TargetMode="External"/><Relationship Id="rId19" Type="http://schemas.openxmlformats.org/officeDocument/2006/relationships/hyperlink" Target="http://www.econ.uiuc.edu/~roger/research/links/Rnews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chen82" TargetMode="External"/><Relationship Id="rId14" Type="http://schemas.openxmlformats.org/officeDocument/2006/relationships/hyperlink" Target="https://github.com/jcfaria/Vim-R-plugi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1</Pages>
  <Words>5582</Words>
  <Characters>31818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e Lu</dc:creator>
  <cp:keywords/>
  <dc:description/>
  <cp:lastModifiedBy>Lucie Lu</cp:lastModifiedBy>
  <cp:revision>2</cp:revision>
  <dcterms:created xsi:type="dcterms:W3CDTF">2018-04-03T04:20:00Z</dcterms:created>
  <dcterms:modified xsi:type="dcterms:W3CDTF">2018-04-03T14:37:00Z</dcterms:modified>
</cp:coreProperties>
</file>